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ห้องเรียน</w:t>
      </w:r>
      <w:r>
        <w:t xml:space="preserve"> </w:t>
      </w:r>
      <w:r>
        <w:t xml:space="preserve">จริยธรรมและกฎหมายสำหรับนัก</w:t>
      </w:r>
      <w:r>
        <w:t xml:space="preserve"> </w:t>
      </w:r>
      <w:r>
        <w:t xml:space="preserve">IT</w:t>
      </w:r>
      <w:r>
        <w:t xml:space="preserve"> </w:t>
      </w:r>
      <w:r>
        <w:t xml:space="preserve">(ปี3)</w:t>
      </w:r>
      <w:r>
        <w:t xml:space="preserve"> </w:t>
      </w:r>
      <w:r>
        <w:t xml:space="preserve">12-11-256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ต่ว่าสำหรับนักศึกษาเคยเจอกันหลายครั้งแล้วสำหรับแต่ว่าพี่ล่ามนี่ครั้งแรก สำหรับที่ใช้วิธีการนี้ทีนี้อาทิตย์ที่แล้วแล้วก็ครั้งแรกด้วยที่ใช้วิธีการนี้ทีนี้อาทิตย์ที่แล้วนะคะ เราได้…ถ้าอาจารย์พิเชนท์มาค่ะ มาแล้วค่ะ เพิ่งเริ่มนักศึกษาดูอันนี้ คือ ร่าม นักเรียน อาจารย์ ตัวเอกสารนะคะ Powerpointนะคะ พี่ล่ามเห็นด้วยอยู่ไหมคะเห็นนะคะ</w:t>
      </w:r>
    </w:p>
    <w:p>
      <w:pPr>
        <w:pStyle w:val="BodyText"/>
      </w:pPr>
      <w:r>
        <w:t xml:space="preserve">(ล่าม) เห็นค่ะ</w:t>
      </w:r>
    </w:p>
    <w:p>
      <w:pPr>
        <w:pStyle w:val="BodyText"/>
      </w:pPr>
      <w:r>
        <w:t xml:space="preserve">(อาจารย์)ค่ะ ค่ะ โออันนี้คือ… ล่าม นักเรียนอาจารย์ได้ค่ะ อันแรกที่ใช้ก็จะงง ๆ หน่อยนะอ๋อค่ะ ค่ะอาทิตย์ที่แล้วอาจารย์ให้อธิบายโอ.เค. ค่ะเอาไว้ ค่ะ ได้ค่ะ เพราะว่าครั้งแรกที่ใช้นะคะ อาจจะยังงง ๆ อยู่นะคะทีนี้ ที่อาจารย์ให้นักศึกษาดูแต่ละมานักศึกษาก็ใครสงสัยประเด็นไหนนะคะ ก็สามารถสอบถามตัวต่อตัวได้เหมือนกันนะคะ อาทิตย์ที่แล้วนะคะมาตรา 5 เป็นความผิดในลักษณะที่ผู้ใด ใครก็ได้อาจารย์ได้ให้คำอธิบาย แล้วก็อธิบายความผิดในส่วนของความผิดเกี่ยวกับคอมพิวเตอร์เบื้องต้น มาตรา5 มาตร 6 มาตร 7 ตามหน้าจอนี้มีการ ถ้าเป็นภาษาคอมก็จะ accass เข้าถึงนะคะ ทีนี้ที่อาจารย์ให้นักศึกษาดูนะคะ ว่าลักษณะความผิดแต่ละมาตรา ความผิดแต่ละมาตราเข้าถึง คอมพิวเตอร์ของคนอื่นโดยที่ตัวเรามันก็จะแตกต่างกันนะคะ อย่างมาตรา 5 นี่เป็นความผิดลักษณะไหน มาตรา 5 เป็นความผิดในลักษณะที่ผู้ใด ก็คือใครก็ได้นะคะ หมายความว่าอะไรบ้าง โดยเฉพาะจะเป็นใครก็ได้ เข้าถึง มีการเข้าถึงนะคะ คำว่าเข้าถึงในที่นี้คืออะไรก็คือมีการ ถ้าเป็นภาษาคอม ก็คือมีการ Accessหมายเลข 8 อยากลองเล่นดูใช่ไหม เข้าสู่ระบบคอมพิวเตอร์ของบุคคลอื่นโดยไม่ได้รับอนุญาต ถูกต้องไหมคะ ดังนั้นนี่ถ้าที่เป็นระบบคอมพิวเตอร์ที่เป็นระบบของเรามีการเข้าถึงคอมพิวเตอร์ของบุคคลอื่นโดยที่เป็นอย่างไรคะ ตัวเอาไม่ได้อนุญาตให้เขาเข้าได้ คนที่เขาเข้ามาสู่ระบบคอมพิวเตอร์ที่เราเรียนมา ระบบคอมพิวเตอร์ตามภาษาคอมพิวเตอร์ที่เราได้ศึกษาของเรามีความผิดไหมคะ มีความผิด แต่ทีนี้ระบบคอมพิวเตอร์นะคะ หมายความว่าอะไรบ้างเฉพาะคอมพิวเตอร์ตั้งโต๊ะอธิบายให้อาจารย์ฟังหน่อยระบบคอมพิวเตอร์ตามเอาหมายเลขอะไรดี ตอบอาจารย์หน่อยเอาหมายเลขนักศึกษาดูตามเอกสาร อาจารย์บอกว่ามันเหมือนหมายเลข 8 อยากลองเล่นดูระบบคอมพิวเตอร์ระบบคอมพิวเตอร์มีอะไรบ้างเอ่ยมีลักษณะที่เหมือนซอฟต์แวร์ใช่ไหม ไม่ใช่ที่เป็นระบบคอมพิวเตอร์ตามความเข้าใจของเรามีอะไรบ้างลูกมัน คือ กระบวนการไหนลูก มันควรมีหน้าตาเฉพาะคอมพิวเตอร์ตั้งโต๊ะนี้ไหมครับที่เราเรียนมา ระบบคอมพิวเตอร์ตามภาษาคอมพิวเตอร์ที่เราได้ศึกษายังอยู่หมายเลข 8 อยู่นะลูกมันคืออะไรบ้างเอ่ยอธิบายให้อาจารย์ฟังหน่อย ระบบคอมพิวเตอร์ระบบคอมพิวเตอร์ นี่ค่ะตามความเข้าใจของเราเลย</w:t>
      </w:r>
    </w:p>
    <w:p>
      <w:pPr>
        <w:pStyle w:val="BodyText"/>
      </w:pPr>
      <w:r>
        <w:t xml:space="preserve">(ล่าม) เขาบอกว่ามีข่าวมีข้อมูลต่าง ๆ</w:t>
      </w:r>
    </w:p>
    <w:p>
      <w:pPr>
        <w:pStyle w:val="BodyText"/>
      </w:pPr>
      <w:r>
        <w:t xml:space="preserve">(ล่าม) เขาบอกว่าอย่างเดีย</w:t>
      </w:r>
    </w:p>
    <w:p>
      <w:pPr>
        <w:pStyle w:val="BodyText"/>
      </w:pPr>
      <w:r>
        <w:t xml:space="preserve">(อาจารย์) ระบบคอมพิวเตอร์ นักศึกษาดูตามเอกสารขอมันมีลักษณะเป็นเหมือนฮาดแวร์คอมพิวเตอร์ตั้งโต้ะ</w:t>
      </w:r>
    </w:p>
    <w:p>
      <w:pPr>
        <w:pStyle w:val="BodyText"/>
      </w:pPr>
      <w:r>
        <w:t xml:space="preserve">(ล่าม) เขาบอกว่าใช่ครัทีนี้สิ่งที่นักศึกษาบอกว่าเป็นอะไรนะ มันเป็นข่าวตัวนั้นจะมีลักษณะเป็นเหมือน Software หรือเปล่าที่เราได้เรียนมาอย่างนี้หรือเปล่าคะไอ้ตัวระบบคอมพิวเตอร์คำว่าจะต้อง Access เข้าสู่ระบบคอมพิวเตอร์มันคือกระบวนการไหนลูคือ อะไร เพราะตอนนี้อาจารย์จบนิติศาสตร์นะคะ อาจารย์ไม่ค่อยเข้าใจมันคือระบบคอมพิวเตอร์ที่หน้าตาอย่างไรยากไปไหม</w:t>
      </w:r>
    </w:p>
    <w:p>
      <w:pPr>
        <w:pStyle w:val="BodyText"/>
      </w:pPr>
      <w:r>
        <w:t xml:space="preserve">(ล่าม) เขาวบอกว่ายังคงเป็นมีอะไรบ้างครับ ยังอยู่หมายเลข 8 อยู่นะลูกไหนเพื่อนคนอื่นช่วยตอบหน่อย อะไรดีตบมือให้เพื่อนหน่อยนะคะ เพื่อนตอบถูก23ระบบคอมพิวเตอร์ ๆได้ศึกษามามันจะต้องมีการเชื่อมโยงเครือข่ายอาจารย์ยกตัวอย่างว่า นี่ค่ะ มันเป็นคอมพิวเตอร์ตั้งโต๊ะอย่างเดียวไหมใช้งานไม่ได้ ถ้ามีคนเข้าระบบไปงัดไปแงะอย่างนี้จะผิดระบบคอมพิวเตอร์</w:t>
      </w:r>
    </w:p>
    <w:p>
      <w:pPr>
        <w:pStyle w:val="BodyText"/>
      </w:pPr>
      <w:r>
        <w:t xml:space="preserve">(ล่าม) เขาบอกว่าอย่างเดียวครับ แล้วถ้าเรามีโทรศัพท์มือถือใช่หรือเปล่าแต่ไม่ได้เสียบปลั๊กเลยนะลูก</w:t>
      </w:r>
    </w:p>
    <w:p>
      <w:pPr>
        <w:pStyle w:val="BodyText"/>
      </w:pPr>
      <w:r>
        <w:t xml:space="preserve">(ล่าม) ใช่ครับ โทรศัพท์ก็ใช่ครับ</w:t>
      </w:r>
    </w:p>
    <w:p>
      <w:pPr>
        <w:pStyle w:val="BodyText"/>
      </w:pPr>
      <w:r>
        <w:t xml:space="preserve">(อาจารย์) โทรศัพท์ก็ใช่ครับ</w:t>
      </w:r>
    </w:p>
    <w:p>
      <w:pPr>
        <w:pStyle w:val="BodyText"/>
      </w:pPr>
      <w:r>
        <w:t xml:space="preserve">(ล่าม) เขาบอกโทรศัพท์ต้องเป็นอินเทอร์เน็ตน่ะครับ</w:t>
      </w:r>
    </w:p>
    <w:p>
      <w:pPr>
        <w:pStyle w:val="BodyText"/>
      </w:pPr>
      <w:r>
        <w:t xml:space="preserve">(อาจารย์)วางอยู่เขาก็ไปงัดไปแงะ ถามว่ามันเป็นการ accass เข้าคอมพิวเตอร์จะต้องมีระบบเชื่อมโยงเครือข่ายอย่างนี้หรือเปล่าคะ</w:t>
      </w:r>
    </w:p>
    <w:p>
      <w:pPr>
        <w:pStyle w:val="BodyText"/>
      </w:pPr>
      <w:r>
        <w:t xml:space="preserve">(ล่าม) ใช่ ๆ ๆ ครับ</w:t>
      </w:r>
    </w:p>
    <w:p>
      <w:pPr>
        <w:pStyle w:val="BodyText"/>
      </w:pPr>
      <w:r>
        <w:t xml:space="preserve">(อาจารย์) อ๋อ</w:t>
      </w:r>
    </w:p>
    <w:p>
      <w:pPr>
        <w:pStyle w:val="BodyText"/>
      </w:pPr>
      <w:r>
        <w:t xml:space="preserve">(ล่าม) เขาตอบ… มีครับ ๆ ถ้าตามสิ่งที่เราได้ศึกษามาในสาขาคอมพิวเตอร์นี่ คำว่าระบบคอมพิวเตอร์คืออะไร เพราะตอนนี้อาจารย์</w:t>
      </w:r>
    </w:p>
    <w:p>
      <w:pPr>
        <w:pStyle w:val="BodyText"/>
      </w:pPr>
      <w:r>
        <w:t xml:space="preserve">(อาจารย์) ผิดไหมจบนิติศาสตร์นะคะ ก็จะไม่เข้าใจอย่างชัดเจนเท่าไหร่ ช่วยอธิบายอาจารย์หน่อย</w:t>
      </w:r>
    </w:p>
    <w:p>
      <w:pPr>
        <w:pStyle w:val="BodyText"/>
      </w:pPr>
      <w:r>
        <w:t xml:space="preserve">(อาจารย์) เพื่อนบอกว่าในตัวนี้มัน</w:t>
      </w:r>
    </w:p>
    <w:p>
      <w:pPr>
        <w:pStyle w:val="BodyText"/>
      </w:pPr>
      <w:r>
        <w:t xml:space="preserve">(ล่าม) เขาบอกว่ายังเป็นคอมพิวเตอร์ PC อย่างเดียวกรณีที่อาจารย์บอกโทรศัพท์ได้ อีเมลก็เหมือนกัน ที่สำคัญจะต้องมีอินเทอร์เน็ต</w:t>
      </w:r>
    </w:p>
    <w:p>
      <w:pPr>
        <w:pStyle w:val="BodyText"/>
      </w:pPr>
      <w:r>
        <w:t xml:space="preserve">(อาจารย์) โอ.เค.ปรบมือให้เพื่อนหน่อยนะคะ เพื่อนตอบถูกนะคะเลยนะคะ เห็นไหมมัน คือื ความแตกต่างนะคะแสดงว่าในระบบคอมพิวเตอร์นะคะ ที่เราได้ศึกษามา มันจะต้องมีการนะคะ แต่ถ้าเราไม่ได้เสียงปลั๊กเลย คอมมันพังอยู่แล้วมีคนไปงัดไปแงะเชื่อมโยงใช่ไหมคะ ทางอินเทอร์เน็ตทางระบบเครือข่าย ที่สามารถออนไลน์ได้ด้วยถ้าเป็นแค่คอมพิวเตอร์ตั้งโต๊ะนะคะ แต่มันไม่ได้ผิด พรบ. คอมพิวเตอร์ที่กำลังศึกษาอยู่ตรงนี้นะคะแต่ไม่เสียบปลั๊ก ใช้งานไม่ได้ถ้ามีคนเข้าระบบไปงัดไปแงะอย่างนี้ จะผิด พรบ. คอมพิวเตอร์ไหมไหนต่อดีนะ อาจารย์ยกตัวอย่างคือ คอมพิวเตอร์ตั้งโต๊ะนี่ล่ะค่ะ ไม่ได้เสียบปลั๊กเลยนะไม่ได้เสียบปลั๊กเลยนะลูก เหมือนเป็นคasscss เข้าสู่ระบบคอมพิวเตอร์คอมฯ ที่มันพังวางอยู่แล้วก็มีไอ้ตัวCPU วางอยู่ เขาก็ไปงัด ไปแงะค่ะนะคะ แล้วเราก็หยิบโทรศัพท์ของใครมาก็แล้วแต่นี่ถามว่ามันการเพื่อนตอบว่าอย่างไร</w:t>
      </w:r>
    </w:p>
    <w:p>
      <w:pPr>
        <w:pStyle w:val="BodyText"/>
      </w:pPr>
      <w:r>
        <w:t xml:space="preserve">(ร่าม) ผิดครับ</w:t>
      </w:r>
    </w:p>
    <w:p>
      <w:pPr>
        <w:pStyle w:val="BodyText"/>
      </w:pPr>
      <w:r>
        <w:t xml:space="preserve">(อาจารย์) คะ</w:t>
      </w:r>
    </w:p>
    <w:p>
      <w:pPr>
        <w:pStyle w:val="BodyText"/>
      </w:pPr>
      <w:r>
        <w:t xml:space="preserve">(ล่าม) มี ๆ ครับเข้าไปในระบบคอมพิวเตอร์ของคนอื่นโดยที่</w:t>
      </w:r>
    </w:p>
    <w:p>
      <w:pPr>
        <w:pStyle w:val="BodyText"/>
      </w:pPr>
      <w:r>
        <w:t xml:space="preserve">(อาจารย์) ผิดไหมถ้าเราเห็นโทรศัพท์ตกอยู่ที่พื้นนะคะ เราก็หยิบ</w:t>
      </w:r>
    </w:p>
    <w:p>
      <w:pPr>
        <w:pStyle w:val="BodyText"/>
      </w:pPr>
      <w:r>
        <w:t xml:space="preserve">(ล่าม) เขาบอกว่าได้ในคอมพิวเตอร์มันมีความจำอยู่นะครับ</w:t>
      </w:r>
    </w:p>
    <w:p>
      <w:pPr>
        <w:pStyle w:val="BodyText"/>
      </w:pPr>
      <w:r>
        <w:t xml:space="preserve">(อาจารย์)พอเรากดเข้าไปดู เข้าไประบบคอมพิวเตอร์</w:t>
      </w:r>
    </w:p>
    <w:p>
      <w:pPr>
        <w:pStyle w:val="BodyText"/>
      </w:pPr>
      <w:r>
        <w:t xml:space="preserve">(อาจารย์) เพื่อนบอกว่า ในตัวนี้มันก็ยังมีเหมือนหน่วยความจำ มี CPU ใช่ไหมคะพอเราพบแล้ว เป็นของอ้นนี่แต่กรณีที่อาจารย์ยกตัวอย่าง ไปงัดไปแงะเพื่อเอาข้อมูลออกไป โดยที่ใช้ระบบเครือข่ายออนไลน์ไหมมันเป็นความผิดแล้วหรือยังได้ใช้ไหม อาจารย์บอกแล้วไม่ได้เสียบปลั๊กเลยนะลูกไม่ได้เสียบปลั๊กเลยนะคะเห็นไหม นี่คือความแตกต่างนะคะ เมื่อกี้เราก็บอกว่าโทรศัพท์เครื่องนี้เป็นของใคร แล้วเราก็ดูว่าอันนี้เป็นถ้ามันจะเป็นการ Access เข้าคอมพิวเตอร์ได้ของการเชื่อมต่อออนไลน์ใช่ไหมคะ มันถึงจะผิด พรบ.คอมพิวเตอร์นะคะ แต่ถ้าเราไม่ได้เสียบปลั๊กเลย</w:t>
      </w:r>
    </w:p>
    <w:p>
      <w:pPr>
        <w:pStyle w:val="BodyText"/>
      </w:pPr>
      <w:r>
        <w:t xml:space="preserve">(ร่ามคอมฯ มันพังอยู่นะคะ แล้วก็มีคนไปงัดไปแงะแล้วก็เอาอุปกรณ์ไป อันนี้มันจะผิดกฎหมายอาญา คือลักทรัพย์เพราะเรากลัวความผิด แต่โจ้นะคะ แต่มันยังไม่ได้ผิดพ.ร.บ. คอมพิวเตอร์ หรือกฎหมายคอมพิวเตอร์โอ.เค. นะคะ แต่ถือว่าเพื่อนโจ้อยากจะเอาของ โทรศัพท์ไปคืนเพื่อนมีความเข้าใจนะคะ มีความเข้าใจไปหมายเลขไหนต่อดีนะดีหรือไม่ดี คุณโจโจ้นะคะ คุณโจโจ้เมื่อกี้ที่อาจารย์ยกตัวอย่างว่า ถ้าจะต้องมีการ Access เข้าไหนเดี๋ยวหมายเลขอื่น ช่วยหน่อยค่ะ สู่ระบบคอมพิวเตอร์ใช่ไหมคะ ต้องมีการออนไลน์ถ้าโทรศัพท์เมื่อกี้ที่อาจารย์ยกตัวอย่างโทรศัพท์ โทรศัพท์วางอยู่บนโต๊ะเด็กหูใช่ไหมคะ 12นะคะ แล้วเราก็หยิบโทรศัพท์ของใครก็ไม่รู้ล่ะ กดเข้าไปกดเข้าไปดู อย่างนี้ผิด พรบ.ตกอยู่นะคะ กรณีแรกหยิบขึ้นมาเข้าสู่ระบบคอมพิวเตอร์เพื่อหาเจ้าของคอมไหมคะ ผิดกฎหมายคอมพิวเตอร์ไหม</w:t>
      </w:r>
    </w:p>
    <w:p>
      <w:pPr>
        <w:pStyle w:val="BodyText"/>
      </w:pPr>
      <w:r>
        <w:t xml:space="preserve">(ล่าม) ผิดครับ</w:t>
      </w:r>
    </w:p>
    <w:p>
      <w:pPr>
        <w:pStyle w:val="BodyText"/>
      </w:pPr>
      <w:r>
        <w:t xml:space="preserve">(อาจารย์) ที่ผิดเพราะอะไรครับแล้วก็กดค่ะ เข้าไปดูว่าเป็นของใครก็จริง แล้วเก็บเข้ากระเป๋าตัวเองทราบไหมคะ</w:t>
      </w:r>
    </w:p>
    <w:p>
      <w:pPr>
        <w:pStyle w:val="BodyText"/>
      </w:pPr>
      <w:r>
        <w:t xml:space="preserve">(ล่าม) ก็เราแอบเข้าไปน่ะครับ</w:t>
      </w:r>
    </w:p>
    <w:p>
      <w:pPr>
        <w:pStyle w:val="BodyText"/>
      </w:pPr>
      <w:r>
        <w:t xml:space="preserve">(อาจารย์) เข้าไปในระบบคอมพิวเตอร์</w:t>
      </w:r>
    </w:p>
    <w:p>
      <w:pPr>
        <w:pStyle w:val="BodyText"/>
      </w:pPr>
      <w:r>
        <w:t xml:space="preserve">(ล่าม)หาเจ้าของค่ะ หาเจ้าของเป็นเจตนาดีค่ะ ของคนอื่นใช่ไหมคะ โดยที่บุคคลนั้นอนุญาตไหมอนุญาต ไม่ได้อนุญาตใช่ไหมคะ ทีนี้อาทิตย์ที่แล้วผิดหรือไม่ผิดคะอาจารย์ยกตัวอย่างแล้วล่ะ ถ้าเราเห็นโทรศัพท์ตกอยู่ที่พื้นนะคะ เราก็หยิบโทรศัพท์เครื่องนั้นขึ้นมา แล้วกดเข้าไปมันเป็นเจตนาดี หนู้บอกว่ามันเป็นเจตนาดีเพื่อที่จะไปดูว่า โทรศัพท์เครื่องนี้เป็นของใคร พอเรากดเข้าไปดูข้อมูลผิดไหมลูก เข้าไปดูในระบบคอมพิวเตอร์ และเข้าไปดูว่าเป็นของใครพอเราพบแล้ว ว่ามันเป็นของอ้นนี่</w:t>
      </w:r>
    </w:p>
    <w:p>
      <w:pPr>
        <w:pStyle w:val="BodyText"/>
      </w:pPr>
      <w:r>
        <w:t xml:space="preserve">(อาจารย์) เดี๋ยวยังอยู่กรณีนี้อยู่นะคะ เพื่อนเรา เราก็เอาโทรศัพท์เครื่องนั้ไปคืนอ้น ถามว่ายังมีผิดตามกฎหมายนี้อยู่ไหมคะไปเก็บอยากจะเอาไปคืนเขา จำเป็นต้องกดเข้าไปดูมันเป็นความผิดแล้วหรือยังโจโจ้เก็บได้โจโจ้เก็บได้ แล้วโจโจ้ก็เข้ามือถือแต่มันก็ยังผิดอยู่ดีอย่างนี้ถูกต้องไหมคะเขา เข้าไปดูข้อมูล เข้าไปดูเบอร์โทรเพื่อที่จะได้รู้ว่า โทรศัพท์เครื่องนี้เป็นของใครเป็นของใคร โจ้ก็เอาไปคืนเพื่อนต่างจากกรณีที่เพื่อนอธิบาย มีใครเห็นด้วยไหมคะถามว่าเป็นความผิดไหมผิดไหมคะ โจ้คอมไม่ขึ้นหรอ ค้างหรอคะ อะไรนะเพื่อนไม่เปิด</w:t>
      </w:r>
    </w:p>
    <w:p>
      <w:pPr>
        <w:pStyle w:val="BodyText"/>
      </w:pPr>
      <w:r>
        <w:t xml:space="preserve">(ล่าม) ก็ยังผิดอยู่นะครับ</w:t>
      </w:r>
    </w:p>
    <w:p>
      <w:pPr>
        <w:pStyle w:val="BodyText"/>
      </w:pPr>
      <w:r>
        <w:t xml:space="preserve">(อาจารย์) แสดงว่าต่อไปนี้เราเจอโทรศัพท์ใครเราก็ไม่กล้าหยิบเลยสิเอา 28 ก็ได้นะเพราะเรากลัวความผิดแต่โจ้มีเจตนาอย่างไรลูกโจ้เก็บโทรศัพท์เขามาดูโจ้มีเจตนาดีไหมคะโจ้อยากจะเอาของ คือโทรศัพท์ไปคืนเพื่อนโอ.เค. เปิดแมสไหมลูกกับอีกอันหนึ่งโจ้เห็นโทรศัพท์อยู่ หยิบโทรศัพท์ขึ้นมาใส่กระเป๋าตัวเองอันนี้เจตนาดีหรือไม่ดีเข้าใจไหมคะ เมื่อกี้ หรือยังไม่ได้เข้าไปดูโจ้ ตอบหน่อยสิลูก</w:t>
      </w:r>
    </w:p>
    <w:p>
      <w:pPr>
        <w:pStyle w:val="BodyText"/>
      </w:pPr>
      <w:r>
        <w:t xml:space="preserve">(ล่าม) ใช่ ๆอันนี้คิดไม่ดีครับ</w:t>
      </w:r>
    </w:p>
    <w:p>
      <w:pPr>
        <w:pStyle w:val="BodyText"/>
      </w:pPr>
      <w:r>
        <w:t xml:space="preserve">(อาจารย์)เข้าไปดูว่ามันเป็นของใคร มีเบอร์โทรไหม มีรูปไหม อย่างนี้ถามว่ามันผิดไหมแสดงว่าอะไร ไหน เดี๋ยวหมายเลขอื่นช่วยหน่อยค่ะตอนนี้อยากให้เด็กหูฯแต่ถ้าเราเอาโทรศัพท์ขึ้นมาดูเฉย ๆ ก็คงไม่รู้ว่ามันเป็นของใครกำลังมองว่ามีหมายเลขอะไรบ้าง12เด็กหูฯ ใช่ไหมคะ 12ไปให้เขาก็ได้ครับ</w:t>
      </w:r>
    </w:p>
    <w:p>
      <w:pPr>
        <w:pStyle w:val="BodyText"/>
      </w:pPr>
      <w:r>
        <w:t xml:space="preserve">(อาจารย์) คุยอย่างไรน่ะ เมื่อกี้ที่อาจารย์ถามว่า ถ้าเราเห็นโทรศัพท์ตกอยู่นะคะใช่ไหม จริง ๆ อยากคืนอยู่แต่เราไม่กล้าที่จะเข้ากรณีแรก หยิบเข้ามาเข้าสู่ระบบคอมพิวเตอร์ เพื่อที่จะหาเจ้าของ และเพื่อเอาโทรศัพท์นี้ไปคืนเขา กับอีกกรณีหนึ่ง</w:t>
      </w:r>
    </w:p>
    <w:p>
      <w:pPr>
        <w:pStyle w:val="BodyText"/>
      </w:pPr>
      <w:r>
        <w:t xml:space="preserve">(ล่าม) ใช่ ๆ กลัวครับ</w:t>
      </w:r>
    </w:p>
    <w:p>
      <w:pPr>
        <w:pStyle w:val="BodyText"/>
      </w:pPr>
      <w:r>
        <w:t xml:space="preserve">(อาจารย์) อาจารย์ว่าหยิบขึ้นมา แล้วก็กดค่ะ เข้าไปดูว่าเป็นของใครก็จริง แต่เก็บเข้ากระเป๋าตัวเองอันไหนเจตนาดีกรณีแรกหรือกรณีที่ 2</w:t>
      </w:r>
    </w:p>
    <w:p>
      <w:pPr>
        <w:pStyle w:val="BodyText"/>
      </w:pPr>
      <w:r>
        <w:t xml:space="preserve">(ล่าม) หาเจ้าของค่ะหาเจ้าของ เป็นเจตนาดีค่ะ</w:t>
      </w:r>
    </w:p>
    <w:p>
      <w:pPr>
        <w:pStyle w:val="BodyText"/>
      </w:pPr>
      <w:r>
        <w:t xml:space="preserve">(อาจารย์) แสดงว่าการหาเจ้าของ9 ค่ะ ข้างกันข้างเพื่อนและถามว่า ถ้าเราเอาโทรศัพท์เขากดเข้าไปดูผิดหรือไม่ผิดผิดหรือไม่ผิดคะเมื่อกี้หนูบอกว่า เห็นโทรศัพท์ตกอยู่หนูอยากจะเอาโทรศัพท์เครื่องนี้ไปคืนเพื่อนมีใครหนูบอกมันเป็นเจตนาดี หนูกดโทรศัพท์เข้าดู โดยที่เจ้าของเขาก็ไม่รู้หร กอย่างนี้ ถามว่าผิดหรือไม่ผิดเป็นอย่างไรเอ่ย ยังค้างอยู่เลย 1 อยากตอบไหม 1ผิดไหมลูก11 ไหนช่วยตอบหน่อยสิลูก นี่พูดเคสนี้ไป 3-4 รอบแล้วนะผิดค่ะ</w:t>
      </w:r>
    </w:p>
    <w:p>
      <w:pPr>
        <w:pStyle w:val="BodyText"/>
      </w:pPr>
      <w:r>
        <w:t xml:space="preserve">(อาจารย์) เดี๋ยวยังอยู่กรณีนี้อยู่นะคะเรามีเจตนาดีที่จะเอาคืนล่ะ แต่มันก็มีความจำเป็นที่ต้องกดดูน่ะใครอยาจะช่วยเพื่อนตอบ 13หนูเห็นว่าอย่างไร ผิดหรือไม่ผิดเห็นโทรศัพท์ตกอยู่ ไปเก็บ แต่จำเป็นที่จะต้องกดเข้าไปดูค่ะ ว่าเป็นของใครเข้าไปดูเอง เป็นการกระทำที่ผิดค่ะ</w:t>
      </w:r>
    </w:p>
    <w:p>
      <w:pPr>
        <w:pStyle w:val="BodyText"/>
      </w:pPr>
      <w:r>
        <w:t xml:space="preserve">(อาจารย์)มีคนอื่นอยากแชร์เพิ่มเติมไหมคะ จะเฉลย เลยอย่างไรหนูก็ยังมองว่าถึงเรามีเจตนาดี แต่ก็ยังผิดอยู่ดีอย่างนี้ถูกต้องไหมคะ</w:t>
      </w:r>
    </w:p>
    <w:p>
      <w:pPr>
        <w:pStyle w:val="BodyText"/>
      </w:pPr>
      <w:r>
        <w:t xml:space="preserve">(ล่าม)อ้นเห็นว่าอย่างไรอ้นใช่ค่ะ มีใครอยากตอบช่วยเพื่อนไหมเอ่ย หรือว่าใครมีใครมีความเห็นต่าง จากกรณที่เพื่อนอธิบายของอ้นเปิดไม่ได้ ไม่พี่ล่ามได้ยินไหมน่ะมีไหมคะ29 ลูกโอ.เค. นะคะ ทีนี้นะคะคอมฯ ไม่ขึ้นหรือคะ ค้างหรือคะอะไรนะ เพื่อนไม่เปิดนะคะ ถ้าเราไปหยิบขึ้นมานะคะ แล้วเราตัดสินใจแล้วว่าเราหรือคะอ๋อ เอา 28 ก็ได้นะ อยู่ใกล้กันแม้ว่าในตัวกฎหมายมันจะเขียนว่า เป็นอย่างไรคะ ขึ้นไหมคะ มันค้างน่ะค่ะคำว่า</w:t>
      </w:r>
      <w:r>
        <w:t xml:space="preserve"> </w:t>
      </w:r>
      <w:r>
        <w:t xml:space="preserve">“</w:t>
      </w:r>
      <w:r>
        <w:t xml:space="preserve">โดมมิชอบ</w:t>
      </w:r>
      <w:r>
        <w:t xml:space="preserve">”</w:t>
      </w:r>
      <w:r>
        <w:t xml:space="preserve"> </w:t>
      </w:r>
      <w:r>
        <w:t xml:space="preserve">คือ โดยไม่ถูกกฎหมฟเข้าได้ไหมคะจะต้องมีโทษจำคุกเห็นไหมคะ 4 เดือนเอ่ย โอ.เค.เปิดแมสก์ไหมลูกจะได้เห็นหน้าหล่อ ๆ หน่อยของบุคคลอื่น โดยที่เขาไม่ได้รับอนุญาตหล่อจริงเข้าใจไหมคะ เมื่อกี้ หรือยังไม่ได้ดูก็คือถ้าเราเห็นโทรศัพท์เพื่อนตกอยู่ แต่องค์ประกอบ เราเรียกว่า องค์ประกอบภายนอกเรามีเจตนาดี ที่จะเอาโทรศัพท์ไปคืนเขาก็ต้องมีความจำเป็นต้องกดเข้าสู่มือถือนี่ค่ะ เข้าไปดูว่ามันเป็นของใคร มีเบอร์โทร.เข้าถึงระบบคอมพิวเตอร์ค่ะ คือมีการเข้าถึงระบบคอมพิวเตอร์มีรูปไหม อย่างนี้ถามว่าผิดไหมแต่เรามีเจตนาที่อยากจะเอาไปคืนเจ้าของเขานะนะคะ ครบหมดเลยค่ะ แต่อะไรแต่ถ้าเราเอาโทรศัพท์ขึ้นมาดูเฉย ๆก็คงไม่รู้ล่ะว่ามันเป็นของใคร</w:t>
      </w:r>
    </w:p>
    <w:p>
      <w:pPr>
        <w:pStyle w:val="BodyText"/>
      </w:pPr>
      <w:r>
        <w:t xml:space="preserve">(ล่าม)เขาบอกว่าผิดครับ เขาบอกว่าเจ้าของก็โทรฯ มาเราก็มีเจตนาทีดีนะ ที่เราจะเอาโทรศัพท์เครื่องนี้ไปคืนเข้าของเดี๋ยวเจ้าของเขาโทร. มาเดี๋ยวเราคุยกัน แล้วเราค่อยเอาไปให้เขาก็ได้ครับโอ.เค. แสดงว่าไง เพราะคุณมีเจตนาที่จะเอาไปคืนเจ้าของไงเราแสดงว่า เราไม่อยากจะเข้าโทรศัพท์เลย คือวางไว้เฉย ๆ เดี๋ยวเจ้าของเขาก็โทร. มาเองกลัวความผิด ใช่ไหม จริง ๆเก็บเข้าไปดูมือถือเขา มีเจตนาที่จะเอาไปคืนอยากคืนอยู่ แต่เราไม่กล้าที่จะเข้าแล้วก็รอให้เจ้าของโทรศัพท์มากฎหมายก็เลยมองว่า แม้จะครบองค์ประกอบถายนอกก็ตาม</w:t>
      </w:r>
    </w:p>
    <w:p>
      <w:pPr>
        <w:pStyle w:val="BodyText"/>
      </w:pPr>
      <w:r>
        <w:t xml:space="preserve">(ล่าม) ใช่ ๆ กลัวครับ</w:t>
      </w:r>
    </w:p>
    <w:p>
      <w:pPr>
        <w:pStyle w:val="BodyText"/>
      </w:pPr>
      <w:r>
        <w:t xml:space="preserve">(อาจารย์)อาจารย์ว่า เด็กปกติไม่เป็นความผิดตามมาตรา 5 นั่นเองอยากจะแชร์ไหมลูกหลายคนแล้ว มีไหม ช่วยเพื่อนหน่อยครบ ใช่ไหมคะ องค์ประกอบภายนอก ก็เราหยิบโทรศัพท์เขาน่ะ หมายเลขค้าง 9 ค่ะเอาเงินคืนเขานะข้างกัน ข้างเพื่อนหนูได้เปิดคอมฯ ไหมถ้าเทียงเคียงกับกฎหมายอาญา เช่น ลักทรัพย์อ๋อ ไม่คืออาจารย์อยากรู้ว่าที่เขาไม่รู้ไม่เห็น ผู้นั้นมีความผิดฐานลักทรัพย์จะมีความคิดที่เหมือนกันหรือแตกต่างกันไหมมีใครเปิดแล้วคะ มีใครเปิดแล้วเพื่อนเรา เราจพได้เพราะเคสนี้เป็นสีชมพู หวานแหว๋วเปิดหรือยังเอ่ยไปจากเดิมหรือยัง เอาทรัพย์ไปหรือยังยังค้างอยู่เลย1 อยากตอบไหม 1ใช่ไหมคะนี่เป็นองค์ประกอบภายนอก แต่เข้ามาดูในเจตนาภายใน11ไหนช่วยตอบหน่อยสิลูกนี่พูดเคสนี้ไป 3-4 รอบแล้วนะไม่เป็นความผิด ตามกฎหมายอาญาเป็นกฎหมายสรุปว่าอย่างไร สรุปว่าอย่างไร หนูเห็นว่าอย่างไรเรามีเจตนาดีที่จะเอาไปคืนล่ะแต่มันก็มีความจำเป็นที่จะต้องกดดูน่ะ อย่างนี้ผิดไหมคือ เจตนา ถ้าเรามีเจตนาดีเอ๊ะผิดครึ่งหนึ่งไม่ผิดครึ่งหนึ่งนะคะ ก็กลายเป็นความผิดสิ แบบไม่มีสิทธิ์มากกว่าที่ใกล้เคียงกัน ใกล้ถึงข้อมูลมีคนอื่นอยากแชร์เพิ่มเติมไหมคะก่อนที่จะเฉลย เฉลยเลยหนูก็อยากรู้ใช่ไหมคะคอมพิวเตอร์นะคะ ทีนี้เรามาดูจริง ๆ คือยากให้แชร์กันก่อนไงอ้นล่ะ อ้นเห็นว่าอย่างไร อ้นก็คือ โปรแกรมต่าง ๆ ของคอมพิวเตอร์พวกซอฟต์แวร์เข้าไปเพื่ออะไร อ้นนี่หมายเลขอะไรลูกคอมพิวเตอร์ตั้งโต๊ะเสร็จปั๊บ แล้วก็แอบเข้าไปดูข้อมูลเขาอ๋อของอ้นเปิดไม่ได้</w:t>
      </w:r>
    </w:p>
    <w:p>
      <w:pPr>
        <w:pStyle w:val="BodyText"/>
      </w:pPr>
      <w:r>
        <w:t xml:space="preserve">(ล่าม) ไม่ได้ยินค่ะคือเข้าสู่ระบบคอมพิวเตอร์ มาตรา 5 โอ.เค.นะคะ ถ้าเป็นกรณีเมื่อกี้ที่อาจารย์บอกว่าผู้ใดนะคะ ผู้ใด ร่วงรู้ระบบมาตราการป้องกันเห็นโทรศัพท์นะคะ เห็นโทรศัพท์ แล้วมันตกอยู่ที่พื้นนะคะ ถ้าเราไปหยิบขึ้นมานะคะ แล้วเราก็ตัดสินใจทำไงต่อนะคะ ล่วงรู้แล้ว นำไปเปิดเผยค่ะแล้ว ว่าเรามีความตั้งใจที่จะเอาโทรศัพท์เครื่องนี้ไปคืนเจ้าของจริง ๆนะคะ แม้ว่าในตัวกฎหมายนี่นะคะไปบอกต่อนะคะ นี่คอมพิวเตอร์เครื่องนี้นะมีรหัส 123456789 เขาจะเขียนไว้เลยว่า เป็นอย่างไรคะถ้าผู้ใดมาตรา 5 นะคะ มาตรา 5ผู้ใดเข้าถึงโดยมิชอบตู้ ATM ตู้ ATM นะคะ ตู้ ATM ถือเป็นคำว่า</w:t>
      </w:r>
      <w:r>
        <w:t xml:space="preserve"> </w:t>
      </w:r>
      <w:r>
        <w:t xml:space="preserve">“</w:t>
      </w:r>
      <w:r>
        <w:t xml:space="preserve">โดยมิชอบ</w:t>
      </w:r>
      <w:r>
        <w:t xml:space="preserve">”</w:t>
      </w:r>
      <w:r>
        <w:t xml:space="preserve"> </w:t>
      </w:r>
      <w:r>
        <w:t xml:space="preserve">ก็คือไม่ถูกกฎหมายใช่ไหมคะ โดยที่บุคคลนั้นไม่ได้อนุญาตมีการเข้าถึงนะคะ ซึ่งระบบใช่ไหมคะ มันมี มันมีการเชื่อม มันมีโปรแกรมคอมพิวเตอร์ของบุคคลอื่นโดยที่ไม่ได้รับอนุญาต จะต้องมีโทษจำคุกไม่เกิน 6 เดือนอินเทอร์เน็ตเพื่อให้ใช้งานได้ ดังนั้นตู้ ATM ก็เป็นระบบคอมพิวเตอร์หรือปรับไม่เกิน 10,000 บาทหรือทั้งจำทั้งปรับ พอเราเห็นว่ามันโทษ ถ้าเราเข้าระบบคอมพิวเตอร์ของบุคคลอื่น โดยที่ไม่ได้รับอนุญาตสิ่งใด บัตรใช่ไหมคะ บัตร เดี๋ยวไม่มีบัตรมันมีความผิดแน่นอน เราก็เลยตัดสินใจก็ทิ้งโทรศัพท์มันไว้อย่างนั่นล่ะ เดี๋ยวเจ้าของก็ตแต่จริง ๆ แล้วกฎหมายนี่แต่ว่า แอปพลิเคชันมันมีองค์ประกอบนะคะ เราเรียกว่า</w:t>
      </w:r>
      <w:r>
        <w:t xml:space="preserve"> </w:t>
      </w:r>
      <w:r>
        <w:t xml:space="preserve">“</w:t>
      </w:r>
      <w:r>
        <w:t xml:space="preserve">องค์ประกอบภายนอก และองค์ประกอบภายในแม้ว่าองค์ประกอบภายนอกมันจะครบหมดเลย นักศึกษาถึงขั้นตอนสุดท้ายเสร็จปั๊บ กดยืนยันดูมาตรา 5 เราเป็นบุคคลอื่น ก็คือผูใดเรามีการเข้าถึงระบบคอมพิวเตอร์ค่ะ ก็คือมีการกดเข้าไปในระบบมือถือของคนอื่นมันเป็นระบบ อะไรคะ ระบบคอมพิวเตอร์ใช่ไหมคะ เป็นการเชื่อมโยงโดยที่ไม่ได้รับอนุญาตใช่ไหมคะเรียกกระบวนการนี้ว่า ครบองค์ประกอบภายนอกนะคะ ครบหมดเลยค่ะเพื่อนนี่ตาไวกว่าเรา เพื่อนเห็นปุ๊บ วิ่งไปเลยค่ะ กดเดี๋ยวนั้นเลยแต่อะไร แต่พอเรามาดูเจตนาภายใที่เรียกว่า</w:t>
      </w:r>
      <w:r>
        <w:t xml:space="preserve">”</w:t>
      </w:r>
      <w:r>
        <w:t xml:space="preserve">องค์ประกอบภายใน" ภายในจิตใจเรเป็นคนมีจิตใจดีไหมคะ เรายังมีจิตใจแล้วพอเพื่อนรู้แล้วเสร้จปั๊บ บอกต่อเลยที่ดีนะ เราก็มีเจตนาที่ดีนะที่อยากจะเอาโทรศัพท์เครื่องนี้ไปคืนเจ้าของกฎหมายบอกว่า แม้ว่ามันจะครบองค์ประกอบภายนอกกดแบบออนไลน์นี่ กดแบบไม่ใช้บัตรรหัสมันจะเปลี่ยนไปตลอดก็ตาม แต่ขาดองค์ประกอบภายในเพราะคุณเป็นคนจิตใจดีไง เพราะคุณมีเจตนาที่อยากจะเอาไปคืนเจ้าของไง มันก็จะไม่ครบองค์ประกอบง่ายมากเลย 2 4 ตัว ไปแล้วค่ะ ไปบอกคนอื่นต่อและการกระทำนั้น ก็จะไม่เป็นความผิดตามมาตรา5 ค่ะ ถ้าไม่อย่างนั้นแล้ว ใครอยากจะทำดี ถูกต้องไหมลูกเก็บไปบอกต่อมีความผิดตามมาตรา 6 ด้วยนะคะ แล้วคนที่เข้า มีความผิดตามมาตราฐาน5เข้าไปดูมือถือเขา ว่าจะเข้าไปคืนเจ้าของด้วยซ้ำ แต่กลายเป็นว่า เธอมีความผิดนะ แล้วใครอยากจะเก็บนึกออกไหมคะ ใครอยากจะทำความดีอาจจะรู้แล้วไม่ทำ แต่เป็นคนสนับสนุน เราได้บัตรมาแล้ว นี่รหัสนะ นะคะ ดังนั้นกฎหมายก็เลยมองว่า แม้มันจะครบองค์ประกอบภายนอกก็ตาม แต่องค์ประกอบภายในคุณมีเจตนาที่ดี ไม่ได้มีเจตนาที่จะเอาใช่ไหมคะ แล้วคนที่รับไป ไปกดต่อ ใช่ไหมคะ ก็ได้บัตรแล้วของเขามาเป็นของเรานักศึกษาก็จะไม่เป็นความผิดตามมาตรา 5นะคะ ดังนั้น เมื่อกี้ที่อาจารย์ถามไปผิดข้อหาลักทรัพย์ไหม ไอ้คนเอาไปนี่กับเพื่อน ๆ นี่ ก็ประเด็นเดียวนี่ล่ะ ที่เพื่อน ๆน่าจะยังมีความสับสนอยู่ ก็คือเรื่องของเจตนา เรามองว่าครบใช่ไหมคะ องค์ประกอบภายนอกพรบ. คอมพิวเตอร์ แต่มีกฎหมายอาญา มีกฎหมายก็มันครบหมดแล้ว ก็เราหยิบโทรศัพท์เขา อย่างนี้ก็ผิดแล้ว แม้ว่าเราอยากจะเอาไปคืนก็ตามนะคะ อาจารย์ถึงเน้นว่าถ้าเรามีเจตนาดีนะหลายมาตราหลายกฎหมายมากกว่านี้อีกก็ได้ ถ้าเราอยากจะเอาไปคืนเขานะ อันนี้คือองค์ประกอบภายในค่ะ ดังนั้นต้องดูนะคะว่า แม้ว่าจะครบองค์ประกอบภายนอกก็ตาม สิ่งที่อาทิตย์หน้า อาจารย์จะมห้นักศึกษาได้ลงไป สอบถามกับคนทั่ว ๆ เราทำไป เรามีเจตนาที่ดี เราก็จะไม่มีความผิดนะคะ สมมติว่าเทียบเคียงกฎหมายอาญาอย่างเช่นนี่ ลักทรัพย์มาตรา 5 6 7 หรือไม่นะคะ มาตราที่เราศึกษาไปนะคะลักทรัพย์ก็คือผู้ใดเอาของคนอื่นไปเอาของของคนอื่นนะคะ ไปโดยที่เขาไม่รู้ไม่เห็น ผู้นั้นนี่ให้นักศึกษานี่ จับคู่กันแล้วกลับไปคิดคำถามนะคะ ว่าเราจะถามคำถามลักษมีความผิดฐานลักทรัพย์ครบองค์ประกอบภายนอก คือ เราเห็นโทรศัพท์ใช่ไหมคะ เห็นโทรศัพท์เพื่อนวางอยู่ นักศึกษาก็นี่ค่ะ7 หรือไม่นะคะ ทีนี้อาจารย์ลองทำมาดู ลองให้นักศึกษาดูโทรศัพท์เพื่อนเรา เราจำได้ เคสนี้สีชมพูหวานแหวเจตนาที่จะหยิบโทรศัพท์เครื่องนี้ แล้วก็ไปตามหาอุ้ยคะ ถ้าเราจะ เรามีนี่ค่ะ ยิ่งตัวนี้โจโจ้ค่ะ โจโจ้อยู่ไหน นี่โทรศัพท์เธอทำให้ทรัพย์เคลื่อนที่ไปจากเดินหรือยังเราไปแล้วค่ะ ถ้าเราพิจารณาองค์ประกอบภายนอกครบไหม เป็นความผิดฐานลักทรัพย์ใช่ไหมคะ เพราะเอาทรัพย์ของบุคคลอื่นไปค่ะนี่คือองค์ประกอบภายนอก แต่คือต่อคำศัพท์จากตัวนี้เจตนาภายใน มีเจตนาอะไรคะอยากจะเอาโทรศัพท์เครื่องนี้ไปคืนเพื่อน เจตนาดีไหม ดี เห็นไหมคะได้ไหมคะ ใครมันก็จะไม่เป็นความผิด ตามประมวลกฎหมายอาญาคือความผิดฐานลักทรัพย์ แล้วการเข้าข้อมูลในระบบข้อมูลไหม อยากให้อาจารย์อธิบายเพิ่มเติมหรือเปล่านั่นเองนะคะ ดังนั้นประการที่สำคัญที่สุดนะคะ คือ เจตนา ถ้าเรายืนยันว่ามีเจตนาดีนะคะ ที่ทำไปปนี่ เพราะเราได้ไหมเอ่ย เข้าใเรามีเจตนาดีจริง ๆ กฎหมายก็ทำอะไรเราไม่ได้นะคะ เพราะไม่อย่างนั้นแล้วน่ะ คนดีก็ไม่มีที่อยู่ถูกต้องไหมนะคะ ก็กลายเป็นว่า ทำแล้วผิดพอไหวไหม เพราะว่าเดี๋ยวหนูต้องลงไปถามเขานะจะทำทำไม นะคะ ฉะนั้นเรื่องเจตนาสำคัญมาก ทีนี้พอมาตรา 5เข้าถึงระบบคอมพิวเตอร์ไหม คุณเข้าใจเรื่องระบบคอมพิวเตอร์ไหม คุณเข้าใจคอมพิวเตอร์ไหมมาตราที่ใกล้เคียงกัน ก็คือเข้าถึงข้อมูลคอมพิวเตอร์ คือมาตรา 7 การเข้าถึงจะมี 2 มาตรา คือมาตรา 7 เข้าถึงอาจารย์ทำตัวอย่าง อาจารย์แบ่งเป็นออกเป็น 2 เรื่องถึงระบบคอมพิวเตอร์ แต่มาตรา 7 เข้าถึงข้อมูลคอมพิวเตอร์นะคะ ทีนี้มาตรา 7เรามาขยายความกันหน่อยว่าคืออะไรยังจำกันได้อยู่ไหมคะข้อมูลคอมพิวเตอร์ลูกข้อมูล ก็คือโปรแกรมต่าง ๆ ใช่ไหมคะมันมืดไปหน่อย ได้ไหม พี่ล่ามเห็นไหมคะ เห็นนะโปรแกรมคอมพิวเตอร์นะคะ พวกนี้ ถือว่าเป็นข้อมูลคอมพิวเตอร์ทั้งสิ้น ดังนั้นถ้าเรามีการเข้าถึงนะคะ วัดความเข้าใจในตัวมาตรา 5 6 7 เราจะใช้คำถามไหนคอมพิวเตอร์ตั้งโต๊ะ เสร็จปั๊บนะคะ เราก็แอบเข้าไปดูข้อมูลเขานะคะ ที่อยู่ในเครื่องนะคะ เขาคอมพิวเตอร์หรือไม่ นะคะ คือ ระบบ computer systมีไฟล์งาน เข้าไปดู อย่างนี้นอกจากผิดมาตรา 5 คือเข้าสู่ระบบคอมพิวเตอร์แล้วผิดมาตรา 7 คือเข้าสู่อะไรคะ เข้าสู่ของการอธิบายเลย แล้วบางคนจะตอบยากระบบคอมพิวเตอร์ของบุคคลอื่นด้วย จะผิดทั้งมาตรา 5 และมาตรา 7 นะคะ ส่วนมาตรา 6 ก็คือนะคะ ผู้ใดนะคะ ผู้ใดถามตัวนี้ค่ะ ท่านเข้าใจระบบคอมพิวเตอร์หรือไม่ นักศึกษาก็ 5 4 3 2 1 ล่วงรู้มาตราการป้ก็คืออะไรคะ พวก Username Passwordนะคะ รหัสลับอะไรอย่างนี้ที่เราตั้งค่าไว้นี่อันนี้ คือ วัดความเข้าใจเขาก่อนในเบื่องต้น ล่วงรู้แล้ว ทำอย่างไรต่อนะคะ ล่วงรู้แล้วนี่นะคะ ล่วงรู้แล้วรู้แล้วไปบอกต่อนะคะคือการ asscss เข้าไปในระบบโดยที่บุคลนั้นมาตรา 6 นะคะ มาตราการเข้าถึง ล่วงรู้แล้วต่อค่ะ ไปบอกต่อนะคะ นี่คอมพิวเตอร์เครื่องนี้นะ มีรหัส 12345เขาก็จะติ๊กที่ 5 ถ้าใครไม่เข้าใจ เข้าได้เลย เธอเข้าสิ รหัสนี้นึกออกไหมคะ ทีนี้อาจารย์มีอีกคำถามหนึ่งนะคะ ตู้ ATMนะคะ เราก็ถามเลยว่า แล้วตัวท่านเองนะคะ ตัวผู้ทำแบบสอบถามตู้ ATM นะคะ ตู้ ATM นี่ถือว่าเป็นระบบคอมพิวเตอร์ไหม ทำไมถึงเป็นเคยไหมนะคะ ถามเข้าไปดูว่าเขาเคยไหม ถ้าเขาเคยเขาก็ลูกใช่ไหมคะ มันมี…มันมีการข้อ 4 นะคะ ข้อ 1 นี่มันจะเป็นระบบ computer systran มันมีโปรแกรมซอฟต์แวร์ แล้วก็เป็นการเชื่อมต่อเครือข่ายอินเทอร์เน็ตใช่ไหมคะ เพื่อให้ใช้งานได้ดังนั้น ตู้ ATM นี่มันก็คืออะไร ลองถามเขาสิว่า คุณรู้ไหมว่า ระบบคอมพิวเตอร์ คืออไนรเป็นระบบคอมพิวเตอร์ ปรากฎว่าสิ่งไหนจะนำมาใช้กับตู้เอทีเอ็มคะ ตู้กดเงินสดนี่ สิ่งใดนะคะ ข้อ 5 เพื่อนท่านเองเคยเข้าถึงข้อมูล ระบบคอมพิวเตอร์บัตรใช่ไหมคะ บัตร อะไรนะเดี๋ยวนี้ก็ไม่มีบัตรก็ทำอย่างไรคะ Access เข้าผ่านแอปพลิเคชันเข้าถึงระบบ คอมพิวเตอร์ เคยไหม ๆได้นะคะ แต่ว่าแอปพลิเคชันนี่มันจะส่งสิ่งหนึ่งมาคะ มันจะส่งมาว่าเรากดเงินแบบไม่ใช้บัตรใช่ไหมคะ แล้วการเข้าถึงระบบคอมพิวเตอร์ที่ผู้อื่นจัดตั้งขึ้นกดจำนวนเงินว่าเราจะเอาจำนวนเงินเท่าไร พอเข้าสู่เขาเรียกว่าอะไร ถึงขั้นตอนสุดท้ายเขาจะส่งสิ่งหนึ่งมาให้เรา นั่นคือคือ ท่านเข้าใจถึง กระบวนการPassword เพื่อเอาไปเชื่อมกับตู้เอทีเอ็มพวกนี้มันเป็นระบบอะไรคะนะคะ แล้วข้้อ 7 ถามต่อว่าแล้วท่านเคยไประบบคอมพิวเตอร์ใช่ไหมคะ ที่มีการเชื่อมโยงเครือทางอินเทอร์เน็ตหมดเลย ดังนั้นนี่เรากดแล้วเรียบร้อย รหัสเคยทำไหม เคยเอา password ของคนอื่นไปให้ต่อไมหมันโผล่ขึ้นมา เพื่อนนี่ตาไวกว่าเราเพื่อนเห็นปุ๊บทำอย่างไรคะ เห็นปุ๊บวิ่งไปกดเดี๋ยวนั้นเลยมันครบทุกมาตราไหม 5 6 7 ไหม ครับไหมผิดไหม แน่นอนเลย ใช่ไหมคะ อันนี้ผิดแน่นอนนะคะ แล้วพอเพื่อนรู้เสร็จปั๊บบอกต่อเลย นี่ ๆ รหัสมันอย่างนี้นะมาตรา 5 หมายเลข หมายเลข 13 ไปกดต่อเลย ยิ่งถ้าเป็นรหัสเอทีเอ็มนี่ ตายตัวใช่ไหมคะ รหัสกดเงินสดออนไลน์นี่เขาเรียกว่าอะไร กดแบบออนไลน์นี่ Passwordคำถามข้อไหนคะ ที่สื่อถึงม่มันจะเปลี่ยนไปตลอด แต่ถ้าบัตร ATM นี่เป็นอย่างไรคะ มันตายตัวตลอดแต่เราเขียนเลขบัตรไว้ หรือเราไม่ได้เขียนเลขบัตรไว้มาตรา 5 ข้อไหนลูก คำถามข้อไหนคะแต่เพื่อนรู้ ง่ายมากเลย 2 4 ตัวใช่ไหมคะ ไปแล้วคะ ไปบอกนาย A ต่อไปบอกนาย ค. ต่อ ไปต่อเรื่อย ๆมาตรา 5 เป็นเรื่องอะไรจำได้ไหมตัวนี้ถามว่าเขาเสียหายไหม เสียหายคนที่รู้แล้วไปบอกต่อ มีความผิดมาตรา 6 ด้วยนะคะ แล้วคนที่เข้าเข้าถึงอะไรคะก็มีความผิดนะคะ ทั้งมาตรา 5 และมาตรา 7 เห็นไหมคะ คนที่รู้แล้วไปบอกต่อนะคะ อาจจะรู้แล้วไม่ทำนะคะหมายเลข 8 ตอบได้ไหมลูก ตอนนี้เขากำลังอธิบายอยู่แต่เป็นคนเหมือนคนสนับสนุน เราได้บัตรมาแล้วยื่นต่อ นี่รหัส 1234 นะ เอาไปกดนะอันนี้รู้แล้วไปบอกต่อ ตัวเองนี่มีความผิดค่ะ ถามเขาว่าข้อไหนที่เขากับ ที่มันตรงกับ มาตรา 5ตามมาตรา 6 ใช่ไหมคะ แล้วคนที่รับไปไปกดต่อ ใช่ไหมคะ ได้บัตรแล้วนี่ได้รหัสแล้วนิ ใช่ไหมคะ ก็ไปที่ตู้เลย ก็เขาตอบว่า ข้อ 3 น่ะค่ะ เสียบบัตรกดเข้าไปเลยผิดข้อหาลักทรัพย์ไหม คนเอาไปนี่ถ้าเขาเอาบัตรนี่ ผิดแน่นอนอยู่แล้ว คือมาตรา 5ตัวการร่วมกันเป็นกระบวนการนะคะ จริง ๆ แล้วกฎหมายนี่นะคะ มันก็ไม่ได้มีแค่ตัว พ.ร.บ. คอมพิวเตอร์นี่ มันเป็นเรื่องของระบบคอมพิวเตอร์ แล้วก็จะไปถามนะคะ กฎหมายอะไรอื่น ๆ เข้ามาอีกมันคือยกตัวอย่างให้ฟังจะมีความผิดอย่างไรนะคะ แต่ความเป็นจริง5 นะคะ ข้อ 45 จะไปถามความเข้าใจอะไรอาจจะมีผิดหลายมาตร หลายกฎหมาย มากกว่านั้นะคะ ทีนี้นะคะข้อ 4 ข้อ 5 ถามความเข้าใจของมาตราไหนลูก มาตราไหนคะที่อาจารย์เคยบอกว่าอาทิตย์หน้าอาทิตย์หน้านะคะ อาทิตย์หน้า อาจารย์จะให้นักศึกษาได้ลงไปสอบถามใช่ไหมคะ กับคนทั่ว ๆ ไปนะคะคุณนี่มีความรู้ความเข้าใจเกี่ยวกับ พรบ.คอมพิวเตอร์มาตรา 5, 6, 7</w:t>
      </w:r>
    </w:p>
    <w:p>
      <w:pPr>
        <w:pStyle w:val="BodyText"/>
      </w:pPr>
      <w:r>
        <w:t xml:space="preserve">(ล่าม) มาตรา 7 หรือเปล่าครับ หรือไม่นะคะ นี่คือไอ้มาตราที่เราได้ศึกษากันไปนี่ค่ะมาตรา 5 6 7 นี่ คุณมีความเข้าใจอย่างไรนะคะ อาจารย์ก็เลยอาทิตย์ที่แล้วมาตรา 7 นะคะ ข้อ 6 ข้อ 7 จะไปถามมาตรา 6 อาจารย์ก็บอกว่าให้นักศึกษาจับคู่กันคิดคำถามใช่ไหมคะ ว่าเราจะเอาคำถามไปถามนะคะ ไปถามกับตัวกฎหมายที่เรากำลังจะไปถามเขาว่าคุณเข้าใจ มาตรา 6 คนทั่ว ๆ ไปนะคะ ว่าคุณมีความรู้ความเข้าใจนะคะ ในมาตรา 5, 6, 7 หรือไม่ทีนี้นี่อาจารย์ก็เลยลองทำมาดูนะคะ อันนี้ คือ อาจารย์ยกตัวอย่าง ถ้านักศึกษามองว่าอาจารย์ใช้คำศัพท์ยากไปลองดูนะคะ ว่ามันจะใช้ได้ไหมเดี๋ยวเปิดให้ดูนะคะอุ๋ยคะเอามาเป็นภาษาถ้อยคำของกฎหมาย เวลาอ่านบางคนเขาไม่เข้าใจว่ามัน คือ อะไรถ้าเราจะ… เรามีนี่ค่ะค่ะ จะปิ้งปิ้งตัวนี้นะคะ อ่านแล้วเข้าใจคุณเข้าใจหรือเปล่า ต้องคำสั่งตัวนี้มันเป็นความผิดอย่างไรนะคะ ตัววัดความรู้นะคะ วัดความรู้ ๆได้ไหมคะใครยังมีข้อสงสัยมาตรา 5, 6, 7วัดความรู้ว่า สิ่งที่เขาเห็น ในตัวใครยังไม่ไดเข้าใจประเด็นไหนไหมอยากให้อาจารย์อธิบายเพิ่มเติมหรือเปล่าคุยกันเป็นรายคนก็ได้นะคะวัดความรู้ไม่ใช่แค่ความเข้าใจเบื่องต้นแล้ว แต่วัดความรู้ถามอาจารย์เลยข้อ 1 นะคะ ข้อ 1 อาจารย์วัดได้ไหมเอ่ยเข้าใจไหมเอ่ย 5, 6, 7พอไหวไหมหรือว่ากฎหมายคอมพิวเตอร์มีโทษทางอาญา เพราะว่าเดี๋ยวหนูจะต้องไปถามเข้านะว่าคุณเข้าใจไหม มาตรา 5 6 7 เรานี่คุณเข้าใจจะได้รับโทษอย่างไรนะคะ ปรับใช่ไหมคะ ปรับใช่ไหมคะ เรื่องการเข้าถึงไหม คุณเข้าใจระบบคอมพิวเตอร์ไหมคุณเข้าใจข้อมูลคอมพิวเตอร์ไหม นี่คือสิ่งที่หนูอันนี้ คือ วัดความรู้ว่าเขารู้โอ.เค.นี่นะคะ อาจารย์ทำตัวอย่างอาจารย์ แบ่คุณรู้ไหม ว่ากฎหมายฉบับนี้คือการวัดความเข้าใจ แล้วก็วัดความรู้อันนี้เป็นตัวอย่างที่อาจารย์ทำมาให้พวกคุณดูนะคะตัวนี้นะคะ นักศึกษาอาจจะทำโปรแกรมตัว google formค่ะ เดี๋ยวกฎหมายฉบับนี้บังคับกันคนเล่นคอมพิวเตอร์เดี๋ยวมันมืดไปหน่อยได้ไหมพี่ล่ามเห็นไหมคะ เห็นนะคะ22 นี้ เด็กอยู่ไหมลูก ใช่ไหมวัดความเข้าใจนะคะ วัดความเข้าใจในมาตรา 5 6 7 กับประชาชนทั่วไปนี่ เราจะใช้คำถามกฎหมายฉบับนี้เป็นตัว พรบ. คอมพิวเตอร์ใช่ไหมไหน ในการวัดนะคะ อย่างแรกอาจารย์ลองถามเขาก่อนว่าท่านเข้าใจระบบคอมพิวเตอร์หรือไม่</w:t>
      </w:r>
    </w:p>
    <w:p>
      <w:pPr>
        <w:pStyle w:val="BodyText"/>
      </w:pPr>
      <w:r>
        <w:t xml:space="preserve">(ล่าม) ผิด ๆ เดี๋ยวัสกครู่นะคะนะคะ ก็คือคอมพิวเตอร์เหมือนเมื่อกี้ที่อาจารย์ถามเรา ว่าระบบคอมพิวเตอร์คืออะไรใช่ไหมคะ ถ้าเราถามเขาว่าระบบคอมพิวเตอร์คืออะไรมันจะเป็นลักษณะของการอธิบายเลย แล้วบางคนอาจจะตอบยาก ถ้าใครไม่ได้เรียคอมพิวเตอร์มาก็จะไม่เข้าใจว่า ไอ้ตัวคอมพิวเตอร์ Systemอายน่ะค่ะ</w:t>
      </w:r>
    </w:p>
    <w:p>
      <w:pPr>
        <w:pStyle w:val="BodyText"/>
      </w:pPr>
      <w:r>
        <w:t xml:space="preserve">(อาจารย์) หนูไม่เข้าใจหรอนี่ มันคืออะไรนะคะ ดังนั้น นักศึกษาอาจจะถามตัวนี้ค่ะ ท่านเข้าใจระบบคอมพิวเตอร์หรือไหม 5 4 3 2 1</w:t>
      </w:r>
    </w:p>
    <w:p>
      <w:pPr>
        <w:pStyle w:val="BodyText"/>
      </w:pPr>
      <w:r>
        <w:t xml:space="preserve">(ล่าม) เฉพาะคนที่เล่นคอมอย่างเดียวใช่ไหมคะถ้าเขาเข้าใจก็จะติ้กที่ 5 ถ้าเขาไม่เข้าใจเขาก็จะไปติ๊กที่น้อยที่สุดเลย คือ 1นะคะ อันนี้คือวัดความเข้าใจเขาในเบื้องต้น พอมาข้อ 2ท่านเข้าใจการเข้าถึง โดยมิชอบหรือไม่นะคะ เมื่อกี้ที่อาจารย์อธิบายไปแค่คนเล่นคอมพิวเตอร์แค่อย่างเดียวหรือเปล่าค่ะนะคะ คือการ Access เข้านะคะโดยที่บุคคลนั้นไม่ได้อนุญาตนะคะ คุณถามเขาไปเลยว่า ท่านเข้าใจนี่ค่ะ ที่อาจารย์ถาม กฎหมายนี้บังคับเฉพาะคนที่เล่นคอมพิวเตอร์นะคะ ท่านเข้าใจการเข้าถึงโดยมิชอบถ้าเขาเข้าใจก็จะติ๊กที่ 5เขาก็จะไปติ๊กที่ 1 ถ้าเขาที่อาจารย์พูดอยู่นี่ พอจะเข้าใจบ้าง เขาอาจจะไปที่3 ตรงกลางไว้ก่อน อย่างนี้พอข้อ 3 นะคะ เราก็ถามเลยว่าแล้วตัวท่านเองน่ะ นะคะ คนที่ทำแบบสอบถามท่านเคยเข้าถึงระบบคอมพิวเตอร์ของคนอื่นโดยไม่ได้รับอนุญาตหรือไม่เขาเข้าใจคำว่า บังคับเฉพาะไหมคะเคยไหม นะคะ ถามเขาไปดูเขาเคยไหมนะคะ ถ้าเขาเคย เขาก็จะวัดประเมินตัวเองว่าได้ว่า เคยบ่อยไหม มันก็จะไปที่ 5 32, 1 ก็แล้วแต่ 5, 4, 3, 2, 1นะคะ ข้อ 4 นะคะข้อ 1 นี่มันจะเป็นคอมพิวเตอร์ซิมเตมผิดเหมือนกันครับ ผิดเหมือนกัน ก็แสดงว่า เป็นการบังคับท่านเข้าใจข้อมูลคอมพิวเตอร์หรือไม่เห็นไหมที่อาจารย์ถามพวกคุณว่า ระบบข้อมูลคอมพิวเตอร์คืออะไรเฉพาะคนเล่นคอมพิวเตอร์แต่รวมถึงคนคุณรู้ไหม ว่าข้อมูลคอมพิวเตอร์คืออเข้าใจหรือเปล่า ถ้าเขาเข้าใจก็จะติ้ก5, 4, 3, 2, 1, เหมือนกันนะคะดังนั้นนะคะ ความรุ้ที่ว่าคนเหล่านี้ ใช้บังคับเฉพาะคนข้อ 5 นะคะ ข้อ 5แล้วท่านเองเคยเข้าถึงข้อมูลคโดยไม่ได้รับอนุญาตหรือไม่นะคะนะคะ ข้อ 3 ถามว่า สามีภรรยาช่วงข้อ 3 นี่ คือเคยเข้าถึงระบบ ส่วนจข้อ 5 นี่คือเคยเข้าถึงข้อมูลนะคะได้ ถูกหรือผิดเคยไหม นะคะ เคยไหมข้อ 6 นะคะ ข้อ 6 ท่านเข้าใจถึงมาตรการป้องกันการเข้าถึงระบบคอมพิวเตอร์ที่ผู้อื่นกันภาษาง่าย ๆ กันอยู่แล้ว แต่เด็กหูจะยากหน่อยจัดทำขึ้นเป็นการเฉพาะหรือไม่นะคะตัวนี้ถ้านักศึกษาบอกว่า อาจารย์มันเป็นภาษากฎหมายเกินไปมันยาก ลองปรับได้นะคะ ลองปรับได้นี่ค่ะ 18 18 ลูก สามีภรรยาตัวนี้ ก็คือท่านเข้าใจถึงกระบวนการนะคะ Passwordรหัส หรือไม่โดยที่อีกฝ่ายไม่อนุญาตถูกหรือผิด ท่านเข้าใจไหมนะค ถ้าท่านเข้าใจท่านก็ติ๊กมานะคะ แล้วข้อ 7ถามต่อว่า แล้วท่านนี่เคยนำมาตราการเหล่านี้ นำPassword นี่ไปเผยแพร่ให้คนอื่นหรือไม่ เคยทำไหม เคยเอา Password</w:t>
      </w:r>
    </w:p>
    <w:p>
      <w:pPr>
        <w:pStyle w:val="BodyText"/>
      </w:pPr>
      <w:r>
        <w:t xml:space="preserve">(ล่าม) ใช่ค่ะ ผิดค่ะ ของคนอื่นไปบอกต่อไหม ในทางที่ทำให้เขาเสียหายนะคะ มันก็จะเป็นข้อ 7 นะคะทีนี้ไอ้เรื่องการเข้าถึง ระบบคอมพิวเตอร์ ข้อมูลคอมพิวเตอร์นักศึกษาดูสิว่ามันครบทุกมาตราไหมคะ 5 6 7 ไหม ครบไหมแล้วคุณเข้าไปก็จะมีความผิดตามกฎหมายนี้อันไหนที่เป็นการถาม เป็นคำถามของมาตรา 5หมายเลข 13ตู้ ATM เป็นระบบคอมพิวเตอร์หรือไม่ ความรู้ตอบได้ไหมซ้ำอันเดิมแล้วนี่ ถามไปแล้ว ไม่เป็นไร หมายเลข 13 ลูกหนูสะกิดเพื่อนหน่อย คำถามข้อไหน คำถามข้อไหนคะที่สื่อถึงมาตรา 510 10 หมายเลข 10ที่เป็นความผิดตามมาตรา 5ข้อไหนลูกคำถามข้อไหนคะองค์ประกอบภายนอก องค์ประกอบภายในมาตรา 5 เป็นเรื่องอะไรมาตรา 5 เป็นเรื่องอะไรจำได้ไหมเข้าถึงอะไรลูก มาตรา 5</w:t>
      </w:r>
    </w:p>
    <w:p>
      <w:pPr>
        <w:pStyle w:val="BodyText"/>
      </w:pPr>
      <w:r>
        <w:t xml:space="preserve">(ล่าม) ผิดค่ะ</w:t>
      </w:r>
    </w:p>
    <w:p>
      <w:pPr>
        <w:pStyle w:val="BodyText"/>
      </w:pPr>
      <w:r>
        <w:t xml:space="preserve">(อาจารย์)แสดงว่าไม่จำเป็นต้องมีเจตนาก็ได้หรอเข้าถึงอะไรคะ ใครตอบได้ มาตรา…</w:t>
      </w:r>
    </w:p>
    <w:p>
      <w:pPr>
        <w:pStyle w:val="BodyText"/>
      </w:pPr>
      <w:r>
        <w:t xml:space="preserve">(ล่าม) เขาบอกว่าไม่มีเจตนาค่ะ หมายเลข 8 ตอบได้ไหมลูกเรื่ององค์ประกอบภายนอก เรื่อง องค์ประกอบภายใน</w:t>
      </w:r>
    </w:p>
    <w:p>
      <w:pPr>
        <w:pStyle w:val="BodyText"/>
      </w:pPr>
      <w:r>
        <w:t xml:space="preserve">(ล่าม) ข้อ 3 หรือเปล่าคะ</w:t>
      </w:r>
    </w:p>
    <w:p>
      <w:pPr>
        <w:pStyle w:val="BodyText"/>
      </w:pPr>
      <w:r>
        <w:t xml:space="preserve">(อาจารย์) ค่ะ ถามเขาว่าข้อไหนที่มันเข้ากับ ที่มันตรงกับนอกแต่ไม่มีเจตนาที่เป็น องค์ประกอบภายใน มันจะผิดไหมมาตรา 5 มันเป็นเรื่องอะไรหนูจำได้ไหม</w:t>
      </w:r>
    </w:p>
    <w:p>
      <w:pPr>
        <w:pStyle w:val="BodyText"/>
      </w:pPr>
      <w:r>
        <w:t xml:space="preserve">(ล่าม) เขาตอบว่าข้อ 3 น่ะค่ะ</w:t>
      </w:r>
    </w:p>
    <w:p>
      <w:pPr>
        <w:pStyle w:val="BodyText"/>
      </w:pPr>
      <w:r>
        <w:t xml:space="preserve">(อาจารย์) ข้อ 3และองค์ประกอบภายในที่เรียกว่า เจตนาแล้วข้อ 1 ข้อ 2 ล่ะลูกถ้าคุณมีเจตนามันจะผิดได้ไหม ไม่ผิดค่ะมาตรา 5เข้าถึงอะไร มาตรา 5เข้าถึงอะไรลูก</w:t>
      </w:r>
    </w:p>
    <w:p>
      <w:pPr>
        <w:pStyle w:val="BodyText"/>
      </w:pPr>
      <w:r>
        <w:t xml:space="preserve">(ล่าม) ข้อ 1 ข้อ 2แม้ว่ามีองค์ประกอบทั้งคู่ก็จะมีความผิดก็เหมือนกันค่ะ</w:t>
      </w:r>
    </w:p>
    <w:p>
      <w:pPr>
        <w:pStyle w:val="BodyText"/>
      </w:pPr>
      <w:r>
        <w:t xml:space="preserve">(อาจารย์) โอ.เค.นะคะ 1, 2, 3 นี่ มันเป็นเรื่องของระบบคอมพิวเตอร์ใช่ไหมคะ มันก็จะไปถามความเข้าใจของผู้อื่นและตนเองไม่มีสิทธิ์ ไม่มีอำนาจในมาตรา 5 นะคะมาตรา ขอโทษข้อ 4, 5 นะคะต้องรู้ว่าเป็นระบบคอมพิวเตอร์ของคนอื่น ข้อ 4, 5 จะไปถามความเข้าใจของมาตราอะไรที่จะทำได้ประเด็นที่อาจารย์ขีดเส้นใต้ ข้อ 4 ข้อ 5ถามความเข้าใจของมาตราอะไรลูกมาตราอะไรคะต้องรู้ไหมคะ ต้องรู้ไหมคะ ต้องรู้ไหมมาตราอะไรอันนี้มันไม่ใช่มือถือของเรานะ อันนี้ไม่ใช่ ATM ของเรานะเพราะเราเข้าใจว่ามันเป็นของเรา และคุณทำระบบคอมพิวเตอร์ของเรา</w:t>
      </w:r>
    </w:p>
    <w:p>
      <w:pPr>
        <w:pStyle w:val="BodyText"/>
      </w:pPr>
      <w:r>
        <w:t xml:space="preserve">(ล่าม) มาตรา 7 หรือเปล่าครับ</w:t>
      </w:r>
    </w:p>
    <w:p>
      <w:pPr>
        <w:pStyle w:val="BodyText"/>
      </w:pPr>
      <w:r>
        <w:t xml:space="preserve">(อาจารย์) โอ.เค. เก่งมากข้อ 4 ข้อ 5 จะไปถามเครื่องของคนอื่น ถ้าคุณยังเข้าใจว่า อันนี้เครื่องคอมฉัน ความเข้าใจของมาตรา 7 นะคะ ข้อ 6ข้อ 7 จะไปถามความเข้าใจมาตรา 6นะคะ โอ.เค. นะคะคุณต้องรู้ค่ะ ต้องรู้ว่ามันเป็นคอมพิวเตอร์ของผู้อื่นคือตัวคำถามน่ะ มันจะต้องไปสื่อกับตัวกฎหมายที่เรากำลังจะไปถามเขาว่าคุณเข้าใจมาตรา 5 มาตรา 6 มาตรา 7จะใช้ตามนี้ก็ได้แต่อาจารย์อาจจะใช้ภาษาที่มันยากกว่านี้ก็ได้ไหม ใช่ไหมคะ เราก็จำเป็นที่จะต้องเอาเนื้อหาของตัวมาตรา 5, 6, 7นะคะ อันนี้คืออาจารย์ยกตัวอย่างก็ได้นะคะ แต่อาจารย์ยกตัวอย่างให้ดูเฉย ๆ ว่าแต่ถ้านักศึกษามองว่าอาจารย์ใช้ภาษาที่มันยากเกินไปคุณสามารถปรับให้มันเป็นภาษงง่าย ๆ ก็ได้นะคะ ตัวนีนะคะ ทีนี้นะคะ ที่อาจารย์ให้นักศึกษาลองทำดูอาจารย์เอามาเป็นภาษา ถ้อยคำของกฎหมาย เวลาอ่านบ้างคนเขาอ่านไม่เข้าใจ มันคืออะไร นักศึกษาอาจจะไปทำให้มันง่ายขึ้นก็ได้คำถามที่นำมาพอจะไหวหรือเปล่าน่ะ นะคะ อ่านแล้วเข้าใจน่ะนะคะ นี่คือวัดความเข้าใจ วัดความเข้าใจว่านะคะ ในข้อมูลคอมพิวเตอร์ก็ดีหรือว่าการเอาข้อมูลคนอื่น ๆ ไปเผยแพร่นะคะ คุณเข้าใจหรือเปล่านะคะกระบวนการพวกนี้ ทีนี้วัดความรู้วัดความรู้จะวัดความรู้อย่างไร ว่าเขารู้หรือไม่ว่ากฎหมาย พรบ. คอมพิวเตอร์ มาตรา 5, 6 qนะคะ มันเป็นความผิดอย่างไรนะคะ ตัววัดความรู้นะคะ วัดความรวัดว่าเขามีความรู้ไหมนะคะนะคะวัดความรู้ ว่าสิ่งที่เขาเห็นนะคะ ในตัวข้อเท็จจริงอะไรลองวิเคราะห์สิว่า มันเป็นความผิดไหมนะคะ เหมือนอย่างที่อาจารย์ยกตัวอย่างอะไรต่าง ๆ ตัวนี้วัดความรู้ ไม่ใช่วัดความเข้าใจเบื้องต้นแล้ว ว่าคุณเข้าใจไหมที่ให้วัดความรู้นี่ใหญ่ขึ้นไหมเอ่ยกฎหมายตัวนี้ เขาก็อาจจะมีคำถามข้อ 1 อาจารย์วัดว่าอะไร อาจารย์วัดว่าคุณทราบไหมนะคะ ว่าพระราชบัญญัติหรือ พรบ.เกี่ยวกับคอมพิวเตอร์ หรือว่ากฎหมายเกี่ยวกับดังนั้นนี่ นักศึกษาต้องไปถามเข้า ว่าคุณมีความรู้ในตัวทางอาญาคุณรู้ไหม ว่าโทษทางอาญาคืออะไรที่อาจารย์ยกตัวอย่างว่ามาตรา 5 มาตรา 6 มาตรา 7นะคะ เข้าใจแค่ไหน มันก็มี 5 4 3 2 1 ทำผิดจะได้รับโทษอย่างไรคะ ปรับใช่ไหมคะ จำคุกใช่ไหมคะ หรือทั้งจำทั้งปรับนี่คือโทษทางอาญา นี่คือโทษร้ายแรงวัดความรู้ความเข้าใจของเขาได้เลย ว่าคน ๆ นี้ไม่มีความเข้าใจของมัน คุณรู้ไหม คุณรู้ไหมนะคะ อันนี้คือวัดความรู้ว่าเขารู้หรือเปล่าว่า กฎหมายคอมพิวเตอร์ ความผิดทางอาญาเขียนวิเคราะห์ได้เลยว่า เขาไม่เข้าใจเลยว่า ระบบในข้อมูลคอมพิวเตอร์นักศึกษาก็ทำได้ 5 4 3 2 1 ถ้าเขารู้เขาก็จะติ๊ก 5 เลยนะคะ ข้อ 2นะคะ คุณรู้ไหม ว่ากฎหมายฉบับนี้ความเข้าใจแล้วนี่ แล้วความรู้เขามีไหมนี่ ในข้อมูลคอมพิวเตอร์ใช้บังคับเฉพาะคนเล่นคอมพิวเตอร์เท่านั้นใช่หรือเปล่า บังคับเฉพาะคนที่เล่นคอมพิวเตอร์เท่านั้นอย่างถ่องแท้ รู้ว่ามันผิด ใช่ไหมตัวนี้นะคะ นักศึกษาอาจจะทำโปรแกรม Googleใช่ไหมคะ แล้วก็ตอบรู้ไม่รู้ก็ได้ส่วนใหญ่จะเป็นแบบนี้ นักศึกษาลองทำเลย นะคะ วัดความรู้ว่ารู้ไม่รู้ ใช่ไม่ใช่นะคะ กฎหมายฉบับนี้ใช้บังคับเฉพาะคนเล่นคอมพิวเตอร์เข้าใจนะ แต่พอถามว่ามันผิดกฎหมายไหน ถูกหรือผิดเมื่อกี้ยังเข้าหน้าไอ้นี่อยู่ ใครดีหนอ22 นี่ATM ตู้ ATM ไม่รู้เลยว่า มือถือ โทรศัพท์มือถือ เป็นระบบเด็กหูฯ ไหมลูกใช่ไหม ค่ะ เพราะว่ายังไม่ได้ถามเลยนะคะ ข้อมูลคอมพิวเตอร์กฎหมายฉบับนี้ก็คือตัว พ.ร.บ. คอมพิวเตอร์ กฎหมายคอมพิวเตอร์นี่เฉพาะคนเล่นคอมพิวเตอร์เท่านั้นใช่ไหมจะให้อาจารย์ดูเพิ่มเติมถูกหรือผิดคะ</w:t>
      </w:r>
    </w:p>
    <w:p>
      <w:pPr>
        <w:pStyle w:val="BodyText"/>
      </w:pPr>
      <w:r>
        <w:t xml:space="preserve">(ล่าม) ผิด เดี๋ยวสักครู่นะคะอาทิตย์หน้านี่ อาจารย์จะให้ลงพื้นที่ใช้ google from ก็ได้ นักศึกษาจะให้เขาหนูไม่เข้าใจทีเดียวก็ได้จะได้ไม่ต้องเปลืองหรือลูก</w:t>
      </w:r>
    </w:p>
    <w:p>
      <w:pPr>
        <w:pStyle w:val="BodyText"/>
      </w:pPr>
      <w:r>
        <w:t xml:space="preserve">(ล่าม) อายน่ะค่ะคือบังคับเฉพาะคนที่เล่นคอมฯ อย่างเดียวใช่ไหมคะ</w:t>
      </w:r>
    </w:p>
    <w:p>
      <w:pPr>
        <w:pStyle w:val="BodyText"/>
      </w:pPr>
      <w:r>
        <w:t xml:space="preserve">(อาจารย์) ค่ะ ถามเขาค่ะ เขาเข้าใจไหมแปลไม่เป็นนะคะ อาจารย์ก็อยากจะให้ฝึกตรงจุดนี้ มันปี 3 แล้วน่ะที่อาจารย์ถามว่ากฎหมายฉบับนี้บังคับเฉพาะคนที่เล่นคอมพิวเตอร์เท่านั้น ถูกหรือผิดในห้องเรียน อาจารย์ก็อยากจะให้อัดวิดีโอ</w:t>
      </w:r>
    </w:p>
    <w:p>
      <w:pPr>
        <w:pStyle w:val="BodyText"/>
      </w:pPr>
      <w:r>
        <w:t xml:space="preserve">(ล่าม) ครับไม่แน่ใจใช้ OBS มีใครมีเข้าถามเพิ่มเติมไหมคะ ใช้เหมือนกัน ว่าบังคับแค่คนเล่นคอมพิวเตอร์อย่างเดียวตอบได้ไหมลูก มีใครตอบได้23 ช่วยเพื่อนหน่อยถ้าใครไม่มั่นใจ ก็เหมือนเดิมค่ะ ถูกหรือผิดนี่ค่ะ ที่อาจารย์ถาม กฎหมายฉบับนี่ใช้บังคับคนเล่นคอมพิวเตอร์เท่านั้นนักศึกษาอาจจะไปถามเพื่อนะคะ ถามรุ่นพี่ รุ่นน้องเราคนที่ไม่ได้เล่นคอมพิวเตอร์อาจจะไม่ได้มีความผิดตามกฎหมายนี้เลยถูกหรือผิด ที่อาจารย์พูดอยู่นี่ไม่เข้าใจ ไม่รู้เรื่อง แล้วรู้ไหมว่ามันมีกฎหมายตัวนี้</w:t>
      </w:r>
    </w:p>
    <w:p>
      <w:pPr>
        <w:pStyle w:val="BodyText"/>
      </w:pPr>
      <w:r>
        <w:t xml:space="preserve">(ล่าม) ก็คือผิดกฎหมายเหมือนกัน คนที่เล่นคอมฯ เหมือนกันน่ะครับอีกคุณก็ไปประเมินได้เลยว่าคนส่วนใหญ่ไม่เข้าใจในระบบคอมพิวเตอร์เหมือนที่เรียนน่ะครับเพราะคนส่วนใหญ่ไม่ได้รู้เลยว่ามีตัวกฎหมายนี่ผิดกฎหมายเหมือนกันนะครับ</w:t>
      </w:r>
    </w:p>
    <w:p>
      <w:pPr>
        <w:pStyle w:val="BodyText"/>
      </w:pPr>
      <w:r>
        <w:t xml:space="preserve">(อาจารย์)เขาเข้าใจคำว่า "บังคับสอบถามแล้วก็สรุปผล ทั้งแบบปริมาณ แบบ คุณภาพ ได้ครับเข้าใจครับ</w:t>
      </w:r>
    </w:p>
    <w:p>
      <w:pPr>
        <w:pStyle w:val="BodyText"/>
      </w:pPr>
      <w:r>
        <w:t xml:space="preserve">(อาจารย์) และถ้าคนไม่เล่นคอมพิวเตอร์ผิดไหม คนไม่เล่นจะผิดกฎหมายนี้ไหม คนที่ไม่เล่นคอมพิวเตอร์บอกกับนักศึกษาบางคนไว้แล้วว่า ข้อมูลนี้สามารถจะผิดกฎหมายนี้ไหม ไปเล่นมือถืออย่างนี้จะทำอย่างไรให้เขารู้ถึงระบบคอมพิวเตอร์ตัวนี้มากขึ้นผิดเหมือนกันครับ</w:t>
      </w:r>
    </w:p>
    <w:p>
      <w:pPr>
        <w:pStyle w:val="BodyText"/>
      </w:pPr>
      <w:r>
        <w:t xml:space="preserve">(อาจารย์) ผิดเหมือนกัน แสดงว่า ใช้เฉพาะคนเล่นคอมพิวเตอร์เท่านั้นตาม พรบ. คอมพิวเตอร์คำตอบว่าผิด ถูกต้องไหมคะเพราะไม่ได้บังคับเฉพาะคนเล่นคอมพิวเตอร์แต่รวมถึงระบบคอมพิวเตอร์อื่นด้วยคนไม่ได้รู้เลยว่ากฎหมายคอมพิวเตอร์เป็นอย่างไร นั้นก็เมื่อกี้ อย่างที่เรายกตัวอย่าง โทรศัพท์มือถือ เครื่องมือสื่อสารอย่างอื่น หรือว่าตู้เอทีเอ็มใช่ไหมคะก็ยังเป็นระบบคอมพิวเตอร์ ดังนั้นนะคะนะคะ สำหรับคนที่ ที่สงใสในตัวประเด็นที่บอกว่า กฎหมายนี้ใช้บังคับเฉพาะมันจึงผิดนั้นเอง เห็นไหมคะนี่คือวัดความรู้ไหม วัดความรู้นะคะ ว่าคุณรู้ไหมไปทำโปรเจคจบ เขาไปทำล่าม ขอโทษไม่ใช่ล่ามนะคะ พอมาข้อ 3 นะคะข้อ 3 นะคะข้อ 3 ถามว่า สามี ภรรยากฎหมายอาญา คือ อะไร อย่างนี้นะคะ แล้วก็อีกคนหนึ่งสามารถเข้าถึงระบบคอมพิวเตอร์ โดยที่อีกฝ่ายไม่อนุญาตได้ ถูกหรือผิดถูกหรือผิดของกระทรวงยุติธรรมลืมเอามาให้ดู เขาส่งมาให้เป็นภาษาล่ามถูกหรือผิดที่อาจารย์ไม่ค่อยถามเด็กปกติเพราะว่าเหมือนเข้าใจกันภาษาง่าย ๆ อยู่แล้ว เด็กหูฯส่งมามันจะเป็นหนังาสือ เหมือนภาษาล่ามโดยตรงเขาจะยากหน่อย เดี๋ยวถามใครดี 18 ได้ไหมคะเดี๋ยวนะคะ 18บางอย่างก็อาจจะยังไม่เข้าใจ เด็ก ๆ ด้วยก็อาจจะยังไม่เข้าใจนี่ค่ะนี่ค่ะ 1818 ลูกแล้วก็ INBOX ส่งมาให้อาจารย์ตรวงดูก่อนสามีภรรยากันค่ะเข้าถึงระบบคอมพิวเตอร์โดยที่อีกฝ่ายเข้าได้ไหม เขาไม่อนุญาตนะต่อไปค่อยมาสรุปผลเหมือนเดิม เหมือนตามที่เราสรุปแผนงานของเสามีบอกว่า ห้ามเช็กโทรศัพท์ฉันแต่ภรรยาก็ไปหยิบเลยจ้า</w:t>
      </w:r>
    </w:p>
    <w:p>
      <w:pPr>
        <w:pStyle w:val="BodyText"/>
      </w:pPr>
      <w:r>
        <w:t xml:space="preserve">(ล่าม) ผิดค่ะไม่ได้ค่ะมีไหมคะ สำหรับเพื่อนที่ไม่ได้มา เพื่อนที่ติดภาระกิจผิดค่ะ ไม่ได้ค่ะโอ.เค. แม้แต่เป็นสามีภรรยากันก็ไม่ได้ตอนคุณ present รายงาน คุณได้มีส่วนร่วมอะไร</w:t>
      </w:r>
    </w:p>
    <w:p>
      <w:pPr>
        <w:pStyle w:val="BodyText"/>
      </w:pPr>
      <w:r>
        <w:t xml:space="preserve">(ล่าม) ใช่ค่ะ ผิดค่ะ</w:t>
      </w:r>
    </w:p>
    <w:p>
      <w:pPr>
        <w:pStyle w:val="BodyText"/>
      </w:pPr>
      <w:r>
        <w:t xml:space="preserve">(อาจารย์) โอ.เค.ตัวนี้นี่ อาจารย์เคยใช้คำหนึ่งมีไหมเอ่ย มีใครมีคำถาม ไม่มีนะคะสิทธิส่วนบุคคลใช่ไหมคะดังนั้นนี่ เรื่องของการเข้าถึงนะคะระบบคอมพิวเตอร์ หรือว่าข้อมูลคอมพิวเตอร์ชริกาญ อริชัยญาเฉพาะบุคคลอยู่ แม้ว่าจะเป็นสามีภรรยากันนะคะ ถ้าอีกฝ่ายหนึ่งไม่อนุญาตแล้วคุณเข้าไปโจโจ้ นะ สิริชัยก็จะมีความผิดตามกฎหมายนี้นะคะอาจารย์ถามข้อ 4 นะคะปุกกี้ลา ใช่ไหมคะ กาญจนาว่า ตู้ ATM เป็นระบบคอมพิวเตอร์หรือไหมความรู้ตอบได้ไหม ตอบว่าอะไรดีเป็นใช่ไหมคะจุฑามาตร เบล ใช่ไหมผู้กระทำต้องมีเจตนาในการกระทำความผิดมีเด็กหูฯ …เต่า คมกริด ยากไปไหมลูกไปไหมลูก เพื่อนจะตอบได้ไหม 10 10วันวิสา เพื่อนโจโจ้ชื่ออะไรนะคะ หมายเลข 10ผู้กระทำนี่ ต้องมีเจตนากระทำความผิด ถูกหรือผิด เมื่อกี้ณสุดา อาจารย์อธิบายองค์ประกอบภายนอก องค์ประกอบภายในจำได้ไหมคะ แล้วถามว่าผู้กระทำความผิดนี่ ต้องมีเจตนาก็ส่งมาให้อาจารย์ดูทั้ง from นั้น ๆ เลยก็ได้ที่จะกระทำความผิด ถูกหรือผิดสวัสดีค่ะ</w:t>
      </w:r>
    </w:p>
    <w:p>
      <w:pPr>
        <w:pStyle w:val="BodyText"/>
      </w:pPr>
      <w:r>
        <w:t xml:space="preserve">(นักเรียน) ขอบคุณค่ะ</w:t>
      </w:r>
    </w:p>
    <w:p>
      <w:pPr>
        <w:pStyle w:val="BodyText"/>
      </w:pPr>
      <w:r>
        <w:t xml:space="preserve">(อาจารย์)</w:t>
      </w:r>
    </w:p>
    <w:p>
      <w:pPr>
        <w:pStyle w:val="BodyText"/>
      </w:pPr>
      <w:r>
        <w:t xml:space="preserve">(ล่าม) ผิดค่ะ</w:t>
      </w:r>
    </w:p>
    <w:p>
      <w:pPr>
        <w:pStyle w:val="BodyText"/>
      </w:pPr>
      <w:r>
        <w:t xml:space="preserve">(อาจารย์) แสดงว่าไม่ต้องมีเจตนาก็ได้หรือคะ</w:t>
      </w:r>
    </w:p>
    <w:p>
      <w:pPr>
        <w:pStyle w:val="BodyText"/>
      </w:pPr>
      <w:r>
        <w:t xml:space="preserve">(ล่าม) เขาบอกว่าไม่มีเจตนาค่ะ</w:t>
      </w:r>
    </w:p>
    <w:p>
      <w:pPr>
        <w:pStyle w:val="BodyText"/>
      </w:pPr>
      <w:r>
        <w:t xml:space="preserve">(อาจารย์) ไม่มีเจตนาก็ผิดหรือลูกเพราะอาจารย์อธิบายเรื่ององค์ประกอบภายนอกจะผิดได้มันต้องคู่กัน จำได้ไหมคะจะผิดได้ต้องมีองค์ประกอบภายนอก และองค์ประกอบภายใน แม้ว่ามันจะเป็นความผิดตามองค์ประกอบายนอก แต่ไม่มีเจตนาที่เป็นองค์ประกอบภายในจะผิดไหมก็ไม่ผิดใช่ไหมคะมันต้องคู่กัน จะต้องมีทั้งองค์ประกอบภายนอก และองค์ประกอบภายในที่เจตนาดังนั้น ที่อาจารย์ถามว่า ผู้กระทำต้องมีเจตนาในการกระทำความผิดอันนี้ถูกต้องมีเจตนาค่ะ ถ้าคุณไม่มีเจตนา มันจะผิดได้ไหมไม่ผิดค่ะ เหมือนที่อาจารย์ยกตัวอย่างก็เรามีเจตนาดี เอาโทรศัพท์ไปคืนเพื่อนใช่ไหมคะ ดังนั้นนี่ การกระทำของเรามันก็ แม้ว่ามีองค์ประกอบภายนอกครบ องค์ประกอบภายในมันขาด มันไม่ครบไปทั้งคู่ อย่างนี้ก็จะไม่เป็นความผิดนะคะ ข้อ 6นะคะ ผู้กระทำต้องรู้ว่าเป็นคอมพิวเตอร์ของผู้อื่น และตนเองไม่มีสิทธิ์ไม่มีอำนาจที่จะเข้าสู่ระบบคอมพิวเตอร์ได้ถูกหรือผิด ถูกหรือผิดหรือผิด คนทำนะคะ คนที่ทำนี่ต้องรู้ว่าเป็นระบบคอมพิวเตอร์ของคนอื่นนี่ค่ะและต้องรู้ด้วยว่าตัวเองไม่มีสิทธิ์ที่จะทำได้ ประเด็นทีที่อาจารย์ขีดเส้นใต้ก็คือ ต้องรู้ อันนี้ถูกหรือผิดต้องรู้ไหมคะต้องรู้ไหมคะ ต้องรู้ไหมว่ามันไม่ใช่ระบบคอมพิวเตอร์ของเราเองต้องรู้สิ ต้องรู้ว่าอันนี้มันไม่ใช่ของเรานะอันนี้มันไม่ใช่มือถือเรานะนี่มันไม่ใช่ ATM เรานะเราต้องรู้ค่ะบอกว่าก็มันเป็นของผม อันนี้เราไม่รู้แล้วว่ามันเป็นของคนอื่นแล้วคุณทำระบบคอมพิวเตอร์ของตัวเอง ผิดไหมคะเราเข้าสู่ระบบคอมพิวเตอร์ของเราที่มันจะผิดคือ คุณเข้าระบบคอมพิวเตอร์ของคนอื่น คุณต้องรู้ด้วยว่านี่คือเครื่องของคนอื่นถ้าคุณยังเข้าใจ แล้วก็รู้ว่านี่มันคอมฯฉันเข้าคอมฯ ตัวเองมันจะผิดไหมล่ะทีนี้ มันก็ไม่ผิดใช่ไหมคะ ดังนั้นข้อสุดท้าย คือ คุณต้องรู้ค่ะ ต้องรู้ว่ามันเป็นคอมพิวเตอร์ของผู้อท่นนะคะ อันนี้ก็คือ ลักษณะที่นำมาวัดความรู้ ทีนี้ถามว่า6 ข้อนี่ นักศึกษาจะใช้ตามนี้ก็ได้อาจารย์อาจจะใช้ภาษามันยากเกินไปนะคะ คนอ่านไม่เข้าใจ นักศึกษาสามารถทำให้มันง่ายนะคะโดยใช้ภาษาธรรมดาก็ได้ยกตัวอย่างให้ดูเฉย ๆ ว่าลักษณะของการวัดความรู้ที่มันจะต้องมีวิเคราะห์วัดความรู้นี่นะคะ มาวิเคราะห์มากขึ้นเป็นอย่างไรนะคะ ทีนี้นะคะ ที่อาจารย์ให้นักศึกษาลองทำดูนะคะเป็ฯอย่างไรบ้าง ใครอยากจะให้อาจารย์เดินไปดูว่าของผมใช้ได้ไหม คำถามที่นำมาพอจะไหวหรือเปล่า โต๊ะไหนคะเดี๋ยวอาจารย์เดินไปดูให้ที่ให้วัดความรู้นี่นะคะ บางคนนักศึกษาต้องนึกถึงคนที่ยังไม่ได้ศึกษากฎหมายตัวนี้ เขาอาจมีคำถามว่าพ.ร.บ. คอมพิวเตอร์ เห็นไหมคะพระราชบัญญัติเกี่ยวกับคอมพิวเตอร์ ก็ฉันเล่นโทรศัพท์มือถืออยู่บ้านน่ะ ทำไมถึงผิดตัวนี้เห็นไหมคะ ดังนั้นนี่นักศึกษาไปถามเขาว่าคุณนี่มีความรู้ความเข้าใจในเรื่องพรบ. คอมพิวเตอร์ มากน้อยแค่ไหนนะคะ ถ้าเราทำแบบสอบถามนี่ ตัวความเข้าใจนี่เขาเข้าใจไหมนะคะ เขาเข้าใจแค่ไหนนะคมันก็มี 5 4 3 2 1 ใช่ไหมคะนักศึกษาเข้าไปติ๊กนะคะ ค่าเฉลี่ยเป็นอย่างไร น้อยมากนักศึกษาก็สามารถวัดความรู้ ความเข้าใจได้เลยแสดงว่าคนคนนี้ไม่มีความเข้าในมาตรา5 6 7 เลย เห็นไหมคะ เพราะมันมีปริมาณ ก็คือค่าคะแนนที่ตำมากนะคะเราก็สามารถเขียนวิเคราะห์ได้เลยไม่ได้เข้าใจเลยว่าระบบคอมพิวเตอร์คืออะไรคืออะไรเห็นไหมคะ พอเรามาดูความรู้ดูต่อว่าเมื่อเขาไม่เข้าใจนี่ ไอ้ตัวความเข้าใจแล้วนี่ แล้วความรู้เขามีไหมในเรื่องของคอมพิวเตอร์นะคะ ปรากฏว่าเพราะอาจารย์เอาเป็นข้อเท็จจริงผิดไหม อย่างนั้นผิดไหม แสดงว่าอะไร แสดงว่าเขารู้แต่เขาไม่เข้าใจอย่างถ่องแท้ คือว่ามันผิด แต่ไม่รู้ว่ามันผิดอะไรส่วนใหญ่จะเป็นแบบนี้คนตายผิดไหม รู้ว่าผิด แต่กฎหมายอะไรรู้ไหมอย่างนี้ค่ะ ส่วนใหญ่จะเป็นแบบนี้ดังนั้นนี่นักศึกษาลองทำเลยกับอาจารย์ได้ว่า ที่หนูทำมาทั้งหมดนี่เหมือนมองเห็นภาพแล้วว่าคนที่หนูไปถามน่ะเหมือนเขารู้นะ เข้าใจนะ แต่พอถามว่าผิดกฎหมายตัวไหน กฎหมายชื่อว่าอะไร ตอบไปไม่เป็นแล้ว นึกออกไหมคะ หรือบางคนเข้าใจว่าระบบคอมพิวเตอร์ไม่รู้เลยว่า ATM โทรศัพท์มือถือก็เป็นระบบคอมพิวเตอร์เหมือนกัน นักศึกษาแตกคำถามที่อาจารย์ยกตัวอย่างได้หลากหลายเลยนะคะ นักศึกษาอาจจะไปโยงโทรศัพท์มือถือใช่ไหมคะ ข้อมูลคอมพิวเตอร์อย่างอื่นพวกคุณใช้กันอะไรอย่างนี้เฉย ๆ นะคะ ที่ให้นักศึกษาได้เห็นภาพมากขึ้นนะคะ มีใครจะให้อาจารย์ดูเพิ่มเติม ส่วนใหญ่จะเป็นเรื่องของการวัดความรู้มากกว่า ว่าข้อเท็จจิรลมันผิดไหมนะคะมีใครจะให้อาจารย์ดูอีกไหมเอ่ย มีไหมลูกอาทิตย์หน้า อาทิตย์หน้านี่อาจารย์จะให้นักศึกษาได้ลงพื้นที่นะคะ ไปสอบถามใช่ไหมคะ ไปสอบถามแจก สามารถแจกแบบสอบถามก็ได้ หรือเราจะใช้ Google Formนะคะ ใช้ Google Formนักศึกษาอาจจะทำ QR Codeในกูเกิลฟอร์มเลย จะได้ไม่เปลืองตัวเอกสารนะคะ แล้วก็ Print ส่ง Printก็คือเป็นแบบรายงานส่งอาจารย์ที่เดียวเลยก็ได้ จะได้ไม่ตัวทรัพยากรมากนะคะแล้วก็เหมือนเดิมก็คือพอนักศึกษาไปเก็บข้อมูลแล้วสรุปผลนะคะ แล้วก็อาทิตย์ต่อไป ก็คือมารายงานนะคะ อาจารย์อยากจะให้เด็กหูฯ ได้ฝึกรายงานนะคะ เพราะว่า บัดดี้บางคนยังไม่เข้าใจกันนะคะ ไม่เข้าใจในที่นี้คือ อีกฝั่งหนึ่งไปแต่อีกฝั่งหนึ่งแปลไม่เป็นนะคะมันปี 3 แล้วน่ะ มันจะต้องเข้าใจมากกว่านี้ให้ลองฝึกแล้วก็ ที่อาจารย์บอกไว้ถ้าใครไม่ได้ใช่ไหมคะ ไม่สามารถที่จะมารายางานทันในห้องเรียน อาจารย์ก็บอกว่าให้อัดวิดีโอนะคะ อัดวิดีโอนะคะมีหน้าจอเล็ก ๆ อยู่ แล้วก็พื้นหลังก็จะเป็นตัว PowerPointนะคะ ใช้ OBS นะคะมีใครมีคำถามเพิ่มเติมสามารถใช้ตัวคำถามที่อาจารย์ยกตัวอย่างนี่ ปรับเปลี่ยนได้นะคะแล้วก็ถ้าใครยังไม่มั่นใจ เหมือนเดิมค่ะเดี๋ยวอาจารย์ช่วยดูให้นะคะจริง ๆ อยากได้ข้อมูลเชิงปริมาณจริง ๆ เชิงคุณภาพ นักศึกษาอาจจะไปสอบถามเพื่อนได้ไม่กี่คน รุ่นพี่ รุ่นน้องเรา ไปถามเลยนะคะเข้าใจไหม ระบบคอมพิวเตอร์ เข้าใจไหมข้อมูลคอมพิวเตอร์เป็นอย่างไร อะไรอย่างนี้ แล้วเขาก็จะอธิบายเอง ไม่เข้าใจ ไม่รู้เรื่องอะไรอย่าง เราลองถามเขาว่า แล้วรู้ไหมว่ามันมีกฎมายนักศึกษาก็ลองถามข้อมุลมาให้มากที่สุด เหมือนที่อาจารย์อธิบายคุณไปเขาก็ยังไม่เข้าใจอีก คุณก็ประเมินได้เลบคนส่วนใหญ่ไม่เข้าใจในกฎหมายคอมพิวเตอร์ปัยหาที่ตามมาก็คืออะไร กฎหมายตัวนี้มันอาจจะไม่มีประสิทธิภาพมากเพียงพอแล้ว เพราะคนส่วนใหญ่ไม่ได้รู้เลย ว่ามีกฎหมายตัวนี้อยู่ ดังนั้น เมื่อไม่รู้สูงไหมคะ ก็สูงนะคะ ดังนั้นนี่นักศึกษาสามารถสรุปผลนักศึกษาสามารถสอบถาม และสามารถสรุปผลได้ทั้งแบบปริมาณ แล้วก็แบบคุณภาพคุณภาพจะได้มาคุณถึงจะได้ข้อมูลนี้กลับมานะคะเมื่ออาทิตย์ที่แล้วอาจารย์บอกกับนักศึกษาบางข้อมูลพวกนี้ เวลาที่ตอนจบ คุณสามารถจบได้นะคะ คุณสามารถเอาข้อมูลที่คุณทำ ๆ อยู่นี่นะคะ ไปสร้างเป็นไอเดียใหม่นะคะ จะทำอย่างไร ให้คนรู้กฎหมายคอมพิวเตอร์นี้มากขึ้น หรือว่าคุณจะสร้างโปรแกรมตัวไหนนะคะ เข้ามาเพื่อให้เขารู้ว่าเขามีการกระทำความผิดแบบนี้มันเสี่ยงที่จะเป็นความผิดที่เกี่ยวกับ พ.ร.บ. คอมพิวเตอร์ไหมตัวสร้างโปรแกรมขึ้นมาวัดก็ได้วัดการกระทำความผิด คือได้หมดเลยเลย เพราะตอนนี้ถ้าเราทำแบบสอบถามมาทั้งหมดนี่ เราอาจจะสรุปได้แล้วว่าคนไม่ได้รู้เลย ว่ากฎหมายมันหน้าตาเป็นอย่างไรเกิดขึ้นอย่างนี้ คือข้อมูลที่อาจารย์พยายามให้นักศึกษาเก็บมันอาจจะนำไปใช้ได้ตอนทำโปรเจกต์จบนะคะ สำหรับคนที่มีวคามเในตัวประเด็นคำถามเกี่ยวกับตัวกฎหมายมาสอบถามอาจารย์ได้ พี่รุ่นไหน อาจารย์ไม่ได้แล้วนะคะ เขาก็เคยเอาพวกประเด็นกฎหมายค่ะ ไปทำโปรเจกต์จบนะคะ เป็นล่าม ขอโทษ ไม่ใช่ล่าม เขาทำดิกชันนารี เป็นศัพท์เทคนิคกฎหมายนะคะอย่างเช่น แบบ กฎหมายอาญาคืออะไรแล้วก็อีกคนหนึ่งก็แปลจากไทยเป็นอังกฤษอย่างนี้ เขาก็ใช้คอมพิวเตอร์นะคะ เขาก็สร้างขึ้นมาก็ได้นะคะอาจารย์มีหนังสือของกระทรวงฯลืมเอามาให้ดู เขาส่งมาให้เป็นภาษาล่ามทางกฎหมายเอามาให้พี่อุ๋ยกับพี่ปอยดูนะคะ เพราะว่ากระทรวงยุติธรรม เขาส่งมา มันจะเป็นหนังสือ เหมือนภาษาล่ามกฎหมายโดยตรง เขาส่งมาก็เลยลืมหยิบมาให้ดู เผื่อใช้ได้ เผื่อใช้ประโยชน์ได้ เพราะว่ากฎหมายมันก็ยังเป็นศัพท์เทคนิคใช่ไหมคะ บางอย่างก็อาจจะยังไม่เข้าใจ เด็ก ๆ เองด้วย ก็อาจจะยังไม่เข้าใจ เด็ก ๆ เองก็ยังไม่เข้าใจสำหรับวันนี้นะคะ อาจารย์ลองให้นักศึกษาไปจับคู่คุยกันนะคะ ว่าคุณจะตั้งคำถามประมาณไหนนะคะ แล้วก็ Inbox ส่งมาให้อาจารย์ดูนะคะ แล้วพออาทิตย์หน้าเราไม่เจอกันนะคะพี่อุ่ย พี่ปอยคะ อาทิตย์หน้าไม่เจอกันนะคะนักศึกษาลงพื้นที่ไปสอบถามข้อมูลเลยนะคะแล้วก็อาทิตย์ต่อไป ค่อยมาสรุปผลเหมือนเดิมนะคะ ที่เราคุยกันตามแผนงานเรานะ ใครมีข้อซักถามสงสัยมีไหมเอ่ยมีไหมคะ สำหรับเพื่อนที่ไม่มานี่ ติดภารกิจดูแลกันด้วยนะคะ ถามเพื่อนด้วยนะคะ อาจารย์อยา่กให้ทั้งบัดดี้ ทั้งเด็กหู และเด็กปกติได้คุยกันให้มาก ๆ แล้วก็ลงไปถาม เห็นไหมตอนที่อาจารย์ถาม ตอนคุณ Present รายงานได้มีส่วนร่วมอะไร ทำอะไรไม่ใช่ให้เด็กปกติทำ หรือให้เด็กหูทำอย่างเดียว มันต้องร่วมกัน มันต้องร่วมกันไปมีไหมเอ่ย มีใครมีคำถาม ไม่มีนะไม่มีนะคะ เดี๋ยวเช็กชื่อนะคะชลิกาญอริชญาศิริชัยโจโจ้ นะศิริชัย ปิชาฎาปาย ยุ้ย นันศินีปุ๊กกี้ลาใช่ไหมคะกาญจนา พิมพา ลาสุรเชตย์ อ้นฟ้า วินิจ เต้จุทามาศ เบลอ๋อ เบลที่อุบัติเหตุแบน พิสิทธิ์เต่าคมกฤตอรสากาญจนศิริวันวิสาที่นั่ง นี่ใช่ไหมที่ลา วิภาพรไม่ทราบ วิภาพรนัทสุดา จตุรพรสุวัต โอ.เค. นะคะก็เดี๋ยวมีอะไรให้อินบ็อกมาถามอาจารย์นะคะแล้วก็ส่งคำถามมาให้ดูนะคะ หรือใครทำเป็นGoogle Form ก็ส่งทั้งฟอร์มมาก่อนที่จะไปลงพื้นที่จริงในอาทิตย์หน้าถ้าอย่างไรเอาไว้เท่านี้นะคะ แล้วเจอกันอีกทีสัปาดห์สัปดาห์ต่อไปที่เป็นการสรุปรายงานวันนี้ขอบคุณค่ะ สวัสดีค่ะ</w:t>
      </w:r>
    </w:p>
    <w:p>
      <w:pPr>
        <w:pStyle w:val="BodyText"/>
      </w:pPr>
      <w:r>
        <w:t xml:space="preserve">(อาจารย์) ขอบคุณพี่ล่ามนะคะ</w:t>
      </w:r>
    </w:p>
    <w:p>
      <w:pPr>
        <w:pStyle w:val="BodyText"/>
      </w:pPr>
      <w:r>
        <w:t xml:space="preserve">[สิ้นสุดการถอดความ] - สำหรับแต่ว่าพี่ล่ามนี่ครั้งแรก สำหรับที่ใช้วิธีการนี้แต่ว่าสำหรับนักศึกษาเคยเจอกันหลายครั้งแล้วถ้าอาจารย์พิเชนท์มาแล้วก็ครั้งแรกด้วยที่ใช้วิธีการนี้ทีนี้อาทิตย์ที่แล้วนะคะ เราได้…นักศึกษาดูค่ะ มาแล้วค่ะ เพิ่งเริ่มเห็นนะคะ</w:t>
      </w:r>
    </w:p>
    <w:p>
      <w:pPr>
        <w:pStyle w:val="BodyText"/>
      </w:pPr>
      <w:r>
        <w:t xml:space="preserve">(ล่าม) เห็นค่ะ</w:t>
      </w:r>
    </w:p>
    <w:p>
      <w:pPr>
        <w:pStyle w:val="BodyText"/>
      </w:pPr>
      <w:r>
        <w:t xml:space="preserve">(อาจารย์)ตัวเอกสารนะคะ Powerpointนะคะ พี่ล่ามเห็นด้วยอยู่ไหมคะอันนี้คือ… ล่าม นักเรียนอาจารย์ค่ะ ค่ะอ๋อที่ใช้นะคะ อาจจะยังงง ๆ อยู่นะคะโอ.เค. ค่ะเอาไว้ ค่ะ ได้ค่ะ เพราะว่าครั้งแรกนะคะ อาทิตย์ที่แล้วนะคะนักศึกษาก็ใครสงสัยประเด็นไหนนะคะ ก็สามารถสอบถามตัวต่อตัวได้เหมือนกัน5 มาตร 6 มาตร 7 ตามหน้าจอนี้อาจารย์ได้ให้คำอธิบาย แล้วก็อธิบายความผิดในส่วนของความผิดเกี่ยวกับคอมพิวเตอร์เบื้องต้น มาตราความผิดแต่ละมาตรา ความผิดแต่ละมาตรานะคะ ทีนี้ที่อาจารย์ให้นักศึกษาดูนะคะ ว่าลักษณะในลักษณะที่ผู้ใด ก็คือใครก็ได้มันก็จะแตกต่างกันนะคะ อย่างมาตรา 5 นี่เป็นความผิดลักษณะไหน มาตรา 5 เป็นความผิดก็คือมีการ ถ้าเป็นภาษาคอม ก็คือมีการ Accessจะเป็นใครก็ได้ เข้าถึง มีการเข้าถึงนะคะ คำว่าเข้าถึงในที่นี้คืออะไรรับอนุญาต ถูกต้องไหมคะ ดังนั้นนี่ถ้าใช่ไหม เข้าสู่ระบบคอมพิวเตอร์ของบุคคลอื่นโดยไม่ได้เข้าได้ คนที่เขาเข้ามาสู่ระบบคอมพิวเตอร์มีการเข้าถึงคอมพิวเตอร์ของบุคคลอื่นโดยที่เป็นอย่างไรคะ ตัวเอาไม่ได้อนุญาตให้เขาเฉพาะคอมพิวเตอร์ตั้งโต๊ะของเรามีความผิดไหมคะ มีความผิด แต่ทีนี้ระบบคอมพิวเตอร์นะคะ หมายความว่าอะไรบ้างเอาหมายเลขเอาหมายเลขอะไรดี ตอบอาจารย์หน่อยระบบคอมพิวเตอร์มีอะไรบ้างเอ่ยหมายเลข 8 อยากลองเล่นดูระบบคอมพิวเตอร์มีอะไรบ้างลูกที่เป็นระบบคอมพิวเตอร์ตามความเข้าใจของเราตามภาษาคอมพิวเตอร์ที่เราได้ศึกษาเฉพาะคอมพิวเตอร์ตั้งโต๊ะนี้ไหมครับที่เราเรียนมา ระบบคอมพิวเตอร์อธิบายให้อาจารย์ฟังหน่อย ระบบคอมพิวเตอร์มันคืออะไรบ้างเอ่ยมีข้อมูลต่าง ๆตามความเข้าใจของเราเลย</w:t>
      </w:r>
    </w:p>
    <w:p>
      <w:pPr>
        <w:pStyle w:val="BodyText"/>
      </w:pPr>
      <w:r>
        <w:t xml:space="preserve">(ล่าม) เขาบอกว่ามีข่าวคอมพิวเตอร์ตั้งโต้ะ</w:t>
      </w:r>
    </w:p>
    <w:p>
      <w:pPr>
        <w:pStyle w:val="BodyText"/>
      </w:pPr>
      <w:r>
        <w:t xml:space="preserve">(อาจารย์) ระบบคอมพิวเตอร์ นักศึกษาดูตามเอกสารขอมันมีลักษณะเป็นเหมือนฮาดแวร์ที่เราได้เรียนมาทีนี้สิ่งที่นักศึกษาบอกว่าเป็นอะไรนะ มันเป็นข่าวตัวนั้นจะมีลักษณะเป็นเหมือน Software หรือเปล่ามันคือกระบวนการไหนลูไอ้ตัวระบบคอมพิวเตอร์คำว่าจะต้อง Access เข้าสู่ระบบคอมพิวเตอร์มันคือระบบคอมพิวเตอร์ที่หน้าตาอย่างไรยากไปไหมช่วยตอบหน่อย อะไรดีมีอะไรบ้างครับ ยังอยู่หมายเลข 8 อยู่นะลูกไหนเพื่อนคนอื่นระบบคอมพิวเตอร์ ๆ23อาจารย์ยกตัวอย่างว่า นี่ค่ะ มันเป็นคอมพิวเตอร์ตั้งโต๊ะอย่างเดียวไหมใช่หรือเปล่า</w:t>
      </w:r>
    </w:p>
    <w:p>
      <w:pPr>
        <w:pStyle w:val="BodyText"/>
      </w:pPr>
      <w:r>
        <w:t xml:space="preserve">(ล่าม) เขาบอกว่าอย่างเดียวครับ แล้วถ้าเรามีโทรศัพท์มือถือ</w:t>
      </w:r>
    </w:p>
    <w:p>
      <w:pPr>
        <w:pStyle w:val="BodyText"/>
      </w:pPr>
      <w:r>
        <w:t xml:space="preserve">(ล่าม) เขาบอกโทรศัพท์ต้องเป็นอินเทอร์เน็ตน่ะครับ</w:t>
      </w:r>
    </w:p>
    <w:p>
      <w:pPr>
        <w:pStyle w:val="BodyText"/>
      </w:pPr>
      <w:r>
        <w:t xml:space="preserve">(อาจารย์)</w:t>
      </w:r>
    </w:p>
    <w:p>
      <w:pPr>
        <w:pStyle w:val="BodyText"/>
      </w:pPr>
      <w:r>
        <w:t xml:space="preserve">(ล่าม) ใช่ครับ โทรศัพท์ก็ใช่ครับ</w:t>
      </w:r>
    </w:p>
    <w:p>
      <w:pPr>
        <w:pStyle w:val="BodyText"/>
      </w:pPr>
      <w:r>
        <w:t xml:space="preserve">(อาจารย์) โทรศัพท์ก็ใช่ครับ</w:t>
      </w:r>
    </w:p>
    <w:p>
      <w:pPr>
        <w:pStyle w:val="BodyText"/>
      </w:pPr>
      <w:r>
        <w:t xml:space="preserve">(ล่าม) ใช่ ๆ ๆ ครับ</w:t>
      </w:r>
    </w:p>
    <w:p>
      <w:pPr>
        <w:pStyle w:val="BodyText"/>
      </w:pPr>
      <w:r>
        <w:t xml:space="preserve">(อาจารย์) อ๋อจะต้องมีระบบเชื่อมโยงเครือข่ายอย่างนี้หรือเปล่าคะระบบคอมพิวเตอร์คืออะไร เพราะตอนนี้อาจารย์ถ้าตามสิ่งที่เราได้ศึกษามาในสาขาคอมพิวเตอร์นี่ คำว่าจบนิติศาสตร์นะคะ ก็จะไม่เข้าใจอย่างชัดเจนเท่าไหร่ ช่วยอธิบายอาจารย์หน่อย</w:t>
      </w:r>
    </w:p>
    <w:p>
      <w:pPr>
        <w:pStyle w:val="BodyText"/>
      </w:pPr>
      <w:r>
        <w:t xml:space="preserve">(ล่าม) เขาบอกว่ายังเป็นคอมพิวเตอร์ PC อย่างเดียวปรบมือให้เพื่อนหน่อยนะคะ เพื่อนตอบถูกนะคะโทรศัพท์ได้ อีเมลก็เหมือนกัน ที่สำคัญจะต้องมีอินเทอร์เน็ต</w:t>
      </w:r>
    </w:p>
    <w:p>
      <w:pPr>
        <w:pStyle w:val="BodyText"/>
      </w:pPr>
      <w:r>
        <w:t xml:space="preserve">(อาจารย์) โอ.เค.นะคะ ที่เราได้ศึกษามา มันจะต้องมีการแสดงว่าในระบบคอมพิวเตอร์ถ้าเป็นแค่คอมพิวเตอร์ตั้งโต๊ะเชื่อมโยงใช่ไหมคะ ทางอินเทอร์เน็ตทางระบบเครือข่าย ที่สามารถออนไลน์ได้ด้วยอย่างนี้ จะผิด พรบ. คอมพิวเตอร์ไหมแต่ไม่เสียบปลั๊ก ใช้งานไม่ได้ถ้ามีคนเข้าระบบไปงัดไปแงะไม่ได้เสียบปลั๊กเลยนะลูก เหมือนเป็นคอาจารย์ยกตัวอย่างคือ คอมพิวเตอร์ตั้งโต๊ะนี่ล่ะค่ะ ไม่ได้เสียบปลั๊กเลยนะCPU วางอยู่ เขาก็ไปงัด ไปแงะค่ะคอมฯ ที่มันพังวางอยู่แล้วก็มีไอ้ตัวเพื่อนตอบว่าอย่างไรถามว่ามันการคะ</w:t>
      </w:r>
    </w:p>
    <w:p>
      <w:pPr>
        <w:pStyle w:val="BodyText"/>
      </w:pPr>
      <w:r>
        <w:t xml:space="preserve">(ล่าม) มี ๆ ครับ</w:t>
      </w:r>
    </w:p>
    <w:p>
      <w:pPr>
        <w:pStyle w:val="BodyText"/>
      </w:pPr>
      <w:r>
        <w:t xml:space="preserve">(อาจารย์) ผิดไหมนะครับ</w:t>
      </w:r>
    </w:p>
    <w:p>
      <w:pPr>
        <w:pStyle w:val="BodyText"/>
      </w:pPr>
      <w:r>
        <w:t xml:space="preserve">(อาจารย์)</w:t>
      </w:r>
    </w:p>
    <w:p>
      <w:pPr>
        <w:pStyle w:val="BodyText"/>
      </w:pPr>
      <w:r>
        <w:t xml:space="preserve">(ล่าม) เขาบอกว่าได้ในคอมพิวเตอร์มันมีความจำอยู่มันก็ยังมีเหมือนหน่วยความจำ มี CPU ใช่ไหมคะ</w:t>
      </w:r>
    </w:p>
    <w:p>
      <w:pPr>
        <w:pStyle w:val="BodyText"/>
      </w:pPr>
      <w:r>
        <w:t xml:space="preserve">(อาจารย์) เพื่อนบอกว่า ในตัวนี้ระบบเครือข่ายออนไลน์ไหมแต่กรณีที่อาจารย์ยกตัวอย่าง ไปงัดไปแงะเพื่อเอาข้อมูลออกไป โดยที่ใช้เห็นไหม นี่คือความแตกต่างนะคะ เมื่อกี้เราก็บอกว่าได้ใช้ไหม อาจารย์บอกแล้วไม่ได้เสียบปลั๊กเลยนะลูกไม่ได้เสียบปลั๊กเลยนะคะคอมพิวเตอร์นะคะ แต่ถ้าเราไม่ได้เสียบปลั๊กเลยถ้ามันจะเป็นการ Access เข้าคอมพิวเตอร์ได้ของการเชื่อมต่อออนไลน์ใช่ไหมคะ มันถึงจะผิด พรบ.มันจะผิดกฎหมายอาญา คือลักทรัพย์คอมฯ มันพังอยู่นะคะ แล้วก็มีคนไปงัดไปแงะแล้วก็เอาอุปกรณ์ไป อันนี้โอ.เค. นะคะ แต่ถือว่าเพื่อนนะคะ แต่มันยังไม่ได้ผิดพ.ร.บ. คอมพิวเตอร์ หรือกฎหมายคอมพิวเตอร์มีความเข้าใจนะคะ มีความเข้าใจไปหมายเลขไหนต่อดีนะจะต้องมีการ Access เข้าคุณโจโจ้นะคะ คุณโจโจ้เมื่อกี้ที่อาจารย์ยกตัวอย่างว่า ถ้าโทรศัพท์ โทรศัพท์วางอยู่บนโต๊ะสู่ระบบคอมพิวเตอร์ใช่ไหมคะ ต้องมีการออนไลน์ถ้าโทรศัพท์เมื่อกี้ที่อาจารย์ยกตัวอย่างกดเข้าไปดู อย่างนี้ผิด พรบ.นะคะ แล้วเราก็หยิบโทรศัพท์ของใครก็ไม่รู้ล่ะ กดเข้าไป</w:t>
      </w:r>
    </w:p>
    <w:p>
      <w:pPr>
        <w:pStyle w:val="BodyText"/>
      </w:pPr>
      <w:r>
        <w:t xml:space="preserve">(ล่าม) ผิดครับ</w:t>
      </w:r>
    </w:p>
    <w:p>
      <w:pPr>
        <w:pStyle w:val="BodyText"/>
      </w:pPr>
      <w:r>
        <w:t xml:space="preserve">(อาจารย์) ที่ผิดเพราะอะไรครับคอมไหมคะ ผิดกฎหมายคอมพิวเตอร์ไหม</w:t>
      </w:r>
    </w:p>
    <w:p>
      <w:pPr>
        <w:pStyle w:val="BodyText"/>
      </w:pPr>
      <w:r>
        <w:t xml:space="preserve">(อาจารย์) เข้าไปในระบบคอมพิวเตอร์ทราบไหมคะ</w:t>
      </w:r>
    </w:p>
    <w:p>
      <w:pPr>
        <w:pStyle w:val="BodyText"/>
      </w:pPr>
      <w:r>
        <w:t xml:space="preserve">(ล่าม) ก็เราแอบเข้าไปน่ะครับใช่ไหมคะ ทีนี้อาทิตย์ที่แล้วของคนอื่นใช่ไหมคะ โดยที่บุคคลนั้นอนุญาตไหมอนุญาต ไม่ได้อนุญาตหยิบโทรศัพท์เครื่องนั้นขึ้นมา แล้วกดเข้าไปอาจารย์ยกตัวอย่างแล้วล่ะ ถ้าเราเห็นโทรศัพท์ตกอยู่ที่พื้นนะคะ เราก็เรากดเข้าไปดูข้อมูลเพื่อที่จะไปดูว่า โทรศัพท์เครื่องนี้เป็นของใคร พอพอเราพบแล้ว ว่ามันเป็นของอ้นนี่เข้าไปดูในระบบคอมพิวเตอร์ และเข้าไปดูว่าเป็นของใครผิดตามกฎหมายนี้อยู่ไหมคะเพื่อนเรา เราก็เอาโทรศัพท์เครื่องนั้ไปคืนอ้น ถามว่ายังมีโจโจ้เก็บได้ แล้วโจโจ้ก็เข้ามือถือมันเป็นความผิดแล้วหรือยังโจโจ้เก็บได้เป็นของใคร โจ้ก็เอาไปคืนเพื่อนเขา เข้าไปดูข้อมูล เข้าไปดูเบอร์โทรเพื่อที่จะได้รู้ว่า โทรศัพท์เครื่องนี้เป็นของใครถามว่าเป็นความผิดไหมผิดไหมคะ โจ้ว่าต่อไปนี้เราเจอโทรศัพท์ใครเราก็ไม่กล้าหยิบเลยสิ</w:t>
      </w:r>
    </w:p>
    <w:p>
      <w:pPr>
        <w:pStyle w:val="BodyText"/>
      </w:pPr>
      <w:r>
        <w:t xml:space="preserve">(ล่าม) ก็ยังผิดอยู่นะครับ</w:t>
      </w:r>
    </w:p>
    <w:p>
      <w:pPr>
        <w:pStyle w:val="BodyText"/>
      </w:pPr>
      <w:r>
        <w:t xml:space="preserve">(อาจารย์) แสดงโจ้เก็บโทรศัพท์เขามาดูเพราะเรากลัวความผิดแต่โจ้มีเจตนาอย่างไรลูกอยากจะเอาของ คือโทรศัพท์ไปคืนเพื่อนโจ้มีเจตนาดีไหมคะโจ้อันนี้เจตนาดีหรือไม่ดีกับอีกอันหนึ่งโจ้เห็นโทรศัพท์อยู่ หยิบโทรศัพท์ขึ้นมาใส่กระเป๋าตัวเองอันนี้คิดไม่ดีครับ</w:t>
      </w:r>
    </w:p>
    <w:p>
      <w:pPr>
        <w:pStyle w:val="BodyText"/>
      </w:pPr>
      <w:r>
        <w:t xml:space="preserve">(อาจารย์)โจ้ ตอบหน่อยสิลูก</w:t>
      </w:r>
    </w:p>
    <w:p>
      <w:pPr>
        <w:pStyle w:val="BodyText"/>
      </w:pPr>
      <w:r>
        <w:t xml:space="preserve">(ล่าม) ใช่ ๆตอนนี้อยากให้เด็กหูฯแสดงว่าอะไร ไหน เดี๋ยวหมายเลขอื่นช่วยหน่อยค่ะเด็กหูฯ ใช่ไหมคะ 12กำลังมองว่ามีหมายเลขอะไรบ้าง12เราเห็นโทรศัพท์ตกอยู่นะคะเมื่อกี้ที่อาจารย์ถามว่า ถ้าเอาโทรศัพท์นี้ไปคืนเขา กับอีกกรณีหนึ่งกรณีแรก หยิบเข้ามาเข้าสู่ระบบคอมพิวเตอร์ เพื่อที่จะหาเจ้าของ และเพื่ออันไหนเจตนาดีหยิบขึ้นมา แล้วก็กดค่ะ เข้าไปดูว่าเป็นของใครก็จริง แต่เก็บเข้ากระเป๋าตัวเองหาเจ้าของ เป็นเจตนาดีค่ะ</w:t>
      </w:r>
    </w:p>
    <w:p>
      <w:pPr>
        <w:pStyle w:val="BodyText"/>
      </w:pPr>
      <w:r>
        <w:t xml:space="preserve">(อาจารย์) แสดงว่าการหาเจ้าของกรณีแรกหรือกรณีที่ 2</w:t>
      </w:r>
    </w:p>
    <w:p>
      <w:pPr>
        <w:pStyle w:val="BodyText"/>
      </w:pPr>
      <w:r>
        <w:t xml:space="preserve">(ล่าม) หาเจ้าของค่ะผิดหรือไม่ผิดคะและถามว่า ถ้าเราเอาโทรศัพท์เขากดเข้าไปดูผิดหรือไม่ผิดหนูอยากจะเอาโทรศัพท์เครื่องนี้ไปคืนเพื่อนเมื่อกี้หนูบอกว่า เห็นโทรศัพท์ตกอยู่อย่างนี้ ถามว่าผิดหรือไม่ผิดหนูบอกมันเป็นเจตนาดี หนูกดโทรศัพท์เข้าดู โดยที่เจ้าของเขาก็ไม่รู้หร กผิดไหมลูก</w:t>
      </w:r>
    </w:p>
    <w:p>
      <w:pPr>
        <w:pStyle w:val="BodyText"/>
      </w:pPr>
      <w:r>
        <w:t xml:space="preserve">(อาจารย์) เดี๋ยวยังอยู่กรณีนี้อยู่นะคะผิดค่ะใครอยาจะช่วยเพื่อนตอบ 13หนูเห็นว่าอย่างไร ผิดหรือไม่ผิดเข้าไปดูเอง เป็นการกระทำที่ผิดค่ะ</w:t>
      </w:r>
    </w:p>
    <w:p>
      <w:pPr>
        <w:pStyle w:val="BodyText"/>
      </w:pPr>
      <w:r>
        <w:t xml:space="preserve">(อาจารย์)เห็นโทรศัพท์ตกอยู่ ไปเก็บ แต่จำเป็นที่จะต้องกดเข้าไปดูค่ะ ว่าเป็นของใครอย่างนี้ถูกต้องไหมคะ</w:t>
      </w:r>
    </w:p>
    <w:p>
      <w:pPr>
        <w:pStyle w:val="BodyText"/>
      </w:pPr>
      <w:r>
        <w:t xml:space="preserve">(ล่าม)อย่างไรหนูก็ยังมองว่าถึงเรามีเจตนาดี แต่ก็ยังผิดอยู่ดีมีใครมีความเห็นต่าง จากกรณที่เพื่อนอธิบายใช่ค่ะ มีใครอยากตอบช่วยเพื่อนไหมเอ่ย หรือว่าใคร29 ลูกมีไหมคะอะไรนะ เพื่อนไม่เปิดคอมฯ ไม่ขึ้นหรือคะ ค้างหรือคะอ๋อ เอา 28 ก็ได้นะ อยู่ใกล้กันหรือคะขึ้นไหมคะ มันค้างน่ะค่ะเข้าได้ไหมคะจะได้เห็นหน้าหล่อ ๆ หน่อยเอ่ย โอ.เค.เปิดแมสก์ไหมลูกก็คือถ้าเราเห็นโทรศัพท์เพื่อนตกอยู่ แต่หล่อจริงเข้าใจไหมคะ เมื่อกี้ หรือยังไม่ได้ดูนี่ค่ะ เข้าไปดูว่ามันเป็นของใคร มีเบอร์โทร.เรามีเจตนาดี ที่จะเอาโทรศัพท์ไปคืนเขาก็ต้องมีความจำเป็นต้องกดเข้าสู่มือถือแต่เรามีเจตนาที่อยากจะเอาไปคืนเจ้าของเขานะมีรูปไหม อย่างนี้ถามว่าผิดไหมเขาบอกว่าผิดครับ เขาบอกว่าเจ้าของก็โทรฯ มาแต่ถ้าเราเอาโทรศัพท์ขึ้นมาดูเฉย ๆก็คงไม่รู้ล่ะว่ามันเป็นของใคร</w:t>
      </w:r>
    </w:p>
    <w:p>
      <w:pPr>
        <w:pStyle w:val="BodyText"/>
      </w:pPr>
      <w:r>
        <w:t xml:space="preserve">(ล่าม)โอ.เค. แสดงว่าเดี๋ยวเจ้าของเขาโทร. มาเดี๋ยวเราคุยกัน แล้วเราค่อยเอาไปให้เขาก็ได้ครับกลัวความผิด ใช่ไหม จริง ๆเราแสดงว่า เราไม่อยากจะเข้าโทรศัพท์เลย คือวางไว้เฉย ๆ เดี๋ยวเจ้าของเขาก็โทร. มาเองอยากคืนอยู่ แต่เราไม่กล้าที่จะเข้าแล้วก็รอให้เจ้าของโทรศัพท์มาอาจารย์ว่า เด็กปกติ</w:t>
      </w:r>
    </w:p>
    <w:p>
      <w:pPr>
        <w:pStyle w:val="BodyText"/>
      </w:pPr>
      <w:r>
        <w:t xml:space="preserve">(ล่าม) ใช่ ๆ กลัวครับ</w:t>
      </w:r>
    </w:p>
    <w:p>
      <w:pPr>
        <w:pStyle w:val="BodyText"/>
      </w:pPr>
      <w:r>
        <w:t xml:space="preserve">(อาจารย์)อยากจะแชร์ไหมลูกหลายคนแล้ว มีไหม ช่วยเพื่อนหน่อยค้าง 9 ค่ะหมายเลขข้างกัน ข้างเพื่อนหนูได้เปิดคอมฯ ไหมอ๋อ ไม่คืออาจารย์อยากรู้ว่ามีใครเปิดแล้วคะ มีใครเปิดแล้วจะมีความคิดที่เหมือนกันหรือแตกต่างกันไหมเปิดหรือยังเอ่ยใช่ไหมคะยังค้างอยู่เลย1 อยากตอบไหม 1นี่พูดเคสนี้ไป 3-4 รอบแล้วนะ11ไหนช่วยตอบหน่อยสิลูกแต่มันก็มีความจำเป็นที่จะต้องกดดูน่ะ อย่างนี้ผิดไหมสรุปว่าอย่างไร สรุปว่าอย่างไร หนูเห็นว่าอย่างไรเรามีเจตนาดีที่จะเอาไปคืนล่ะเอ๊ะผิดครึ่งหนึ่งไม่ผิดครึ่งหนึ่งแบบไม่มีสิทธิ์หนูก็อยากรู้ใช่ไหมคะมีคนอื่นอยากแชร์เพิ่มเติมไหมคะก่อนที่จะเฉลย เฉลยเลยจริง ๆ คือยากให้แชร์กันก่อนไงอ้นล่ะ อ้นเห็นว่าอย่างไร อ้นหมายเลขอะไรลูกเข้าไปเพื่ออะไร อ้นนี่อ๋อของอ้นเปิดไม่ได้</w:t>
      </w:r>
    </w:p>
    <w:p>
      <w:pPr>
        <w:pStyle w:val="BodyText"/>
      </w:pPr>
      <w:r>
        <w:t xml:space="preserve">(ล่าม) ไม่ได้ยินค่ะนะคะ ถ้าเป็นกรณีเมื่อกี้ที่อาจารย์บอกว่าโอ.เค.นะคะ แล้วเราก็ตัดสินใจเห็นโทรศัพท์นะคะ เห็นโทรศัพท์ แล้วมันตกอยู่ที่พื้นนะคะ ถ้าเราไปหยิบขึ้นมานะคะ แม้ว่าในตัวกฎหมายนี่นะคะแล้ว ว่าเรามีความตั้งใจที่จะเอาโทรศัพท์เครื่องนี้ไปคืนเจ้าของจริง ๆผู้ใดเข้าถึงโดยมิชอบเขาจะเขียนไว้เลยว่า เป็นอย่างไรคะถ้าผู้ใดมาตรา 5 นะคะ มาตรา 5มีการเข้าถึงนะคะ ซึ่งระบบคำว่า</w:t>
      </w:r>
      <w:r>
        <w:t xml:space="preserve"> </w:t>
      </w:r>
      <w:r>
        <w:t xml:space="preserve">“</w:t>
      </w:r>
      <w:r>
        <w:t xml:space="preserve">โดยมิชอบ</w:t>
      </w:r>
      <w:r>
        <w:t xml:space="preserve">”</w:t>
      </w:r>
      <w:r>
        <w:t xml:space="preserve"> </w:t>
      </w:r>
      <w:r>
        <w:t xml:space="preserve">ก็คือไม่ถูกกฎหมายใช่ไหมคะ โดยที่บุคคลนั้นไม่ได้อนุญาตมีโทษจำคุกไม่เกิน 6 เดือนคอมพิวเตอร์ของบุคคลอื่นโดยที่ไม่ได้รับอนุญาต จะต้องระบบคอมพิวเตอร์ของบุคคลอื่น โดยที่ไม่ได้รับอนุญาตหรือปรับไม่เกิน 10,000 บาทหรือทั้งจำทั้งปรับ พอเราเห็นว่ามันโทษ ถ้าเราเข้าแต่จริง ๆ แล้วกฎหมายนี่มันมีความผิดแน่นอน เราก็เลยตัดสินใจก็ทิ้งโทรศัพท์มันไว้อย่างนั่นล่ะ เดี๋ยวเจ้าของก็ตแม้ว่าองค์ประกอบภายนอกมันจะครบหมดเลย นักศึกษามันมีองค์ประกอบนะคะ เราเรียกว่า</w:t>
      </w:r>
      <w:r>
        <w:t xml:space="preserve"> </w:t>
      </w:r>
      <w:r>
        <w:t xml:space="preserve">“</w:t>
      </w:r>
      <w:r>
        <w:t xml:space="preserve">องค์ประกอบภายนอก และองค์ประกอบภายในมีการกดเข้าไปในระบบมือถือของคนอื่นดูมาตรา 5 เราเป็นบุคคลอื่น ก็คือผูใดเรามีการเข้าถึงระบบคอมพิวเตอร์ค่ะ ก็คือภายนอกนะคะ ครบหมดเลยค่ะโดยที่ไม่ได้รับอนุญาตใช่ไหมคะเรียกกระบวนการนี้ว่า ครบองค์ประกอบเป็นคนมีจิตใจดีไหมคะ เรายังมีจิตใจแต่อะไร แต่พอเรามาดูเจตนาภายใที่เรียกว่า</w:t>
      </w:r>
      <w:r>
        <w:t xml:space="preserve">”</w:t>
      </w:r>
      <w:r>
        <w:t xml:space="preserve">องค์ประกอบภายใน" ภายในจิตใจเรกฎหมายบอกว่า แม้ว่ามันจะครบองค์ประกอบภายนอกที่ดีนะ เราก็มีเจตนาที่ดีนะที่อยากจะเอาโทรศัพท์เครื่องนี้ไปคืนเจ้าของอยากจะเอาไปคืนเจ้าของไง มันก็จะไม่ครบองค์ประกอบก็ตาม แต่ขาดองค์ประกอบภายในเพราะคุณเป็นคนจิตใจดีไง เพราะคุณมีเจตนาที่เก็บและการกระทำนั้น ก็จะไม่เป็นความผิดตามมาตรา5 ค่ะ ถ้าไม่อย่างนั้นแล้ว ใครอยากจะทำดี ถูกต้องไหมลูกใครอยากจะเก็บนึกออกไหมคะ ใครอยากจะทำความดีเข้าไปดูมือถือเขา ว่าจะเข้าไปคืนเจ้าของด้วยซ้ำ แต่กลายเป็นว่า เธอมีความผิดนะ แล้วเจตนาที่ดี ไม่ได้มีเจตนาที่จะเอานะคะ ดังนั้นกฎหมายก็เลยมองว่า แม้มันจะครบองค์ประกอบภายนอกก็ตาม แต่องค์ประกอบภายในคุณมีนะคะ ดังนั้น เมื่อกี้ที่อาจารย์ถามไปของเขามาเป็นของเรานักศึกษาก็จะไม่เป็นความผิดตามมาตรา 5มองว่าครบใช่ไหมคะ องค์ประกอบภายนอกกับเพื่อน ๆ นี่ ก็ประเด็นเดียวนี่ล่ะ ที่เพื่อน ๆน่าจะยังมีความสับสนอยู่ ก็คือเรื่องของเจตนา เรานะคะ อาจารย์ถึงเน้นว่าถ้าเรามีเจตนาดีนะก็มันครบหมดแล้ว ก็เราหยิบโทรศัพท์เขา อย่างนี้ก็ผิดแล้ว แม้ว่าเราอยากจะเอาไปคืนก็ตามดูนะคะว่า แม้ว่าจะครบองค์ประกอบภายนอกก็ตาม สิ่งที่ถ้าเราอยากจะเอาไปคืนเขานะ อันนี้คือองค์ประกอบภายในค่ะ ดังนั้นต้องอย่างเช่นนี่ ลักทรัพย์เราทำไป เรามีเจตนาที่ดี เราก็จะไม่มีความผิดนะคะ สมมติว่าเทียบเคียงกฎหมายอาญาเขาไม่รู้ไม่เห็น ผู้นั้นนี่ลักทรัพย์ก็คือผู้ใดเอาของคนอื่นไปเอาของของคนอื่นนะคะ ไปโดยที่วางอยู่ นักศึกษาก็นี่ค่ะมีความผิดฐานลักทรัพย์ครบองค์ประกอบภายนอก คือ เราเห็นโทรศัพท์ใช่ไหมคะ เห็นโทรศัพท์เพื่อนเจตนาที่จะหยิบโทรศัพท์เครื่องนี้ แล้วก็ไปตามหาโทรศัพท์เพื่อนเรา เราจำได้ เคสนี้สีชมพูหวานแหวเราไปแล้วค่ะ ถ้าเราพิจารณาองค์ประกอบภายนอกโจโจ้ค่ะ โจโจ้อยู่ไหน นี่โทรศัพท์เธอทำให้ทรัพย์เคลื่อนที่ไปจากเดินหรือยังนี่คือองค์ประกอบภายนอก แต่คือครบไหม เป็นความผิดฐานลักทรัพย์ใช่ไหมคะ เพราะเอาทรัพย์ของบุคคลอื่นไปค่ะดีไหม ดี เห็นไหมคะเจตนาภายใน มีเจตนาอะไรคะอยากจะเอาโทรศัพท์เครื่องนี้ไปคืนเพื่อน เจตนาระบบข้อมูลมันก็จะไม่เป็นความผิด ตามประมวลกฎหมายอาญาคือความผิดฐานลักทรัพย์ แล้วการเข้าข้อมูลในเจตนาดีนะคะ ที่ทำไปปนี่ เพราะเรานั่นเองนะคะ ดังนั้นประการที่สำคัญที่สุดนะคะ คือ เจตนา ถ้าเรายืนยันว่ามีถูกต้องไหมนะคะ ก็กลายเป็นว่า ทำแล้วผิดเรามีเจตนาดีจริง ๆ กฎหมายก็ทำอะไรเราไม่ได้นะคะ เพราะไม่อย่างนั้นแล้วน่ะ คนดีก็ไม่มีที่อยู่เข้าถึงระบบคอมพิวเตอร์จะทำทำไม นะคะ ฉะนั้นเรื่องเจตนาสำคัญมาก ทีนี้พอมาตรา 5มาตรา 7 การเข้าถึงจะมี 2 มาตรา คือมาตรา 7 เข้าถึงมาตราที่ใกล้เคียงกัน ก็คือเข้าถึงข้อมูลคอมพิวเตอร์ คือเรามาขยายความกันหน่อยว่าคืออะไรถึงระบบคอมพิวเตอร์ แต่มาตรา 7 เข้าถึงข้อมูลคอมพิวเตอร์นะคะ ทีนี้มาตรา 7ข้อมูล ก็คือโปรแกรมต่าง ๆ ใช่ไหมคะยังจำกันได้อยู่ไหมคะข้อมูลคอมพิวเตอร์ลูกคอมพิวเตอร์ทั้งสิ้น ดังนั้นถ้าเรามีการเข้าถึงโปรแกรมคอมพิวเตอร์นะคะ พวกนี้ ถือว่าเป็นข้อมูลนะคะ ที่อยู่ในเครื่องนะคะ เขาคอมพิวเตอร์ตั้งโต๊ะ เสร็จปั๊บนะคะ เราก็แอบเข้าไปดูข้อมูลเขาแล้วผิดมาตรา 7 คือเข้าสู่อะไรคะ เข้าสู่มีไฟล์งาน เข้าไปดู อย่างนี้นอกจากผิดมาตรา 5 คือเข้าสู่ระบบคอมพิวเตอร์นะคะ ผู้ใดนะคะ ผู้ใดระบบคอมพิวเตอร์ของบุคคลอื่นด้วย จะผิดทั้งมาตรา 5 และมาตรา 7 นะคะ ส่วนมาตรา 6 ก็คือนะคะ รหัสลับอะไรอย่างนี้ที่เราตั้งค่าไว้นี่ล่วงรู้มาตราการป้ก็คืออะไรคะ พวก Username Passwordรู้แล้วไปบอกต่อนะคะล่วงรู้แล้ว ทำอย่างไรต่อนะคะ ล่วงรู้แล้วนี่นะคะ ล่วงรู้แล้วคอมพิวเตอร์เครื่องนี้นะ มีรหัส 12345มาตรา 6 นะคะ มาตราการเข้าถึง ล่วงรู้แล้วต่อค่ะ ไปบอกต่อนะคะ นี่นะคะ ตู้ ATMเข้าได้เลย เธอเข้าสิ รหัสนี้นึกออกไหมคะ ทีนี้อาจารย์มีอีกคำถามหนึ่งคอมพิวเตอร์ไหม ทำไมถึงเป็นตู้ ATM นะคะ ตู้ ATM นี่ถือว่าเป็นระบบมันมีการลูกใช่ไหมคะ มันมี…ดังนั้น ตู้ ATM นี่มันก็มันมีโปรแกรมซอฟต์แวร์ แล้วก็เป็นการเชื่อมต่อเครือข่ายอินเทอร์เน็ตใช่ไหมคะ เพื่อให้ใช้งานได้นี่ สิ่งใดเป็นระบบคอมพิวเตอร์ ปรากฎว่าสิ่งไหนจะนำมาใช้กับตู้เอทีเอ็มคะ ตู้กดเงินสดทำอย่างไรคะ Access เข้าผ่านแอปพลิเคชันบัตรใช่ไหมคะ บัตร อะไรนะเดี๋ยวนี้ก็ไม่มีบัตรก็เรากดเงินแบบไม่ใช้บัตรใช่ไหมคะ แล้วได้นะคะ แต่ว่าแอปพลิเคชันนี่มันจะส่งสิ่งหนึ่งมาคะ มันจะส่งมาว่าเขาจะส่งสิ่งหนึ่งมาให้เรา นั่นคือกดจำนวนเงินว่าเราจะเอาจำนวนเงินเท่าไร พอเข้าสู่เขาเรียกว่าอะไร ถึงขั้นตอนสุดท้ายพวกนี้มันเป็นระบบอะไรคะPassword เพื่อเอาไปเชื่อมกับตู้เอทีเอ็มเรากดแล้วเรียบร้อย รหัสระบบคอมพิวเตอร์ใช่ไหมคะ ที่มีการเชื่อมโยงเครือทางอินเทอร์เน็ตหมดเลย ดังนั้นนี่วิ่งไปกดเดี๋ยวนั้นเลยมันโผล่ขึ้นมา เพื่อนนี่ตาไวกว่าเราเพื่อนเห็นปุ๊บทำอย่างไรคะ เห็นปุ๊บบอกต่อเลย นี่ ๆ รหัสมันอย่างนี้นะผิดไหม แน่นอนเลย ใช่ไหมคะ อันนี้ผิดแน่นอนนะคะ แล้วพอเพื่อนรู้เสร็จปั๊บเขาเรียกว่าอะไร กดแบบออนไลน์นี่ Passwordไปกดต่อเลย ยิ่งถ้าเป็นรหัสเอทีเอ็มนี่ ตายตัวใช่ไหมคะ รหัสกดเงินสดออนไลน์นี่แต่เราเขียนเลขบัตรไว้ หรือเราไม่ได้เขียนเลขบัตรไว้มันจะเปลี่ยนไปตลอด แต่ถ้าบัตร ATM นี่เป็นอย่างไรคะ มันตายตัวตลอดไปบอกนาย ค. ต่อ ไปต่อเรื่อย ๆแต่เพื่อนรู้ ง่ายมากเลย 2 4 ตัวใช่ไหมคะ ไปแล้วคะ ไปบอกนาย A ต่อมาตรา 6 ด้วยนะคะ แล้วคนที่เข้าตัวนี้ถามว่าเขาเสียหายไหม เสียหายคนที่รู้แล้วไปบอกต่อ มีความผิดนะคะ อาจจะรู้แล้วไม่ทำนะคะก็มีความผิดนะคะ ทั้งมาตรา 5 และมาตรา 7 เห็นไหมคะ คนที่รู้แล้วไปบอกต่ออันนี้รู้แล้วไปบอกต่อ ตัวเองนี่มีความผิดแต่เป็นคนเหมือนคนสนับสนุน เราได้บัตรมาแล้วยื่นต่อ นี่รหัส 1234 นะ เอาไปกดนะได้รหัสแล้วนิ ใช่ไหมคะ ก็ไปที่ตู้เลย ก็ตามมาตรา 6 ใช่ไหมคะ แล้วคนที่รับไปไปกดต่อ ใช่ไหมคะ ได้บัตรแล้วนี่ถ้าเขาเอาบัตรนี่ ผิดแน่นอนอยู่แล้ว คือเสียบบัตรกดเข้าไปเลยผิดข้อหาลักทรัพย์ไหม คนเอาไปนี่ไม่ได้มีแค่ตัว พ.ร.บ. คอมพิวเตอร์ตัวการร่วมกันเป็นกระบวนการนะคะ จริง ๆ แล้วกฎหมายนี่นะคะ มันก็จะมีความผิดอย่างไรนะคะ แต่ความเป็นจริงนะคะ กฎหมายอะไรอื่น ๆ เข้ามาอีกมันคือยกตัวอย่างให้ฟังอาจจะมีผิดหลายมาตร หลายกฎหมาย มากกว่านั้นะคะ ทีนี้นะคะได้ลงไปสอบที่อาจารย์เคยบอกว่าอาทิตย์หน้าอาทิตย์หน้านะคะ อาทิตย์หน้า อาจารย์จะให้นักศึกษาคอมพิวเตอร์มาตรา 5, 6, 7ถามใช่ไหมคะ กับคนทั่ว ๆ ไปนะคะคุณนี่มีความรู้ความเข้าใจเกี่ยวกับ พรบ.อย่างไรนะคะ อาจารย์ก็เลยอาทิตย์ที่แล้วหรือไม่นะคะ นี่คือไอ้มาตราที่เราได้ศึกษากันไปนี่ค่ะมาตรา 5 6 7 นี่ คุณมีความเข้าใจไปถามนะคะ ไปถามอาจารย์ก็บอกว่าให้นักศึกษาจับคู่กันคิดคำถามใช่ไหมคะ ว่าเราจะเอาคำถามทีนี้นี่อาจารย์ก็เลยลองทำมาดูคนทั่ว ๆ ไปนะคะ ว่าคุณมีความรู้ความเข้าใจนะคะ ในมาตรา 5, 6, 7 หรือไม่อุ๋ยคะลองดูนะคะ ว่ามันจะใช้ได้ไหมเดี๋ยวเปิดให้ดูนะคะปิ้งตัวนี้ถ้าเราจะ… เรามีนี่ค่ะค่ะ จะปิ้งต้องคำสั่งตัวนี้ใครยังมีข้อสงสัยมาตรา 5, 6, 7ได้ไหมคะคุยกันเป็นรายคนก็ได้นะคะใครยังไม่ไดเข้าใจประเด็นไหนไหมอยากให้อาจารย์อธิบายเพิ่มเติมหรือเปล่าถามอาจารย์เลยพอไหวไหมได้ไหมเอ่ยเข้าใจไหมเอ่ย 5, 6, 7คุณเข้าใจเพราะว่าเดี๋ยวหนูจะต้องไปถามเข้านะว่าคุณเข้าใจไหม มาตรา 5 6 7 เรานี่เรื่องการเข้าถึงไหม คุณเข้าใจระบบคอมพิวเตอร์ไหมคุณเข้าใจข้อมูลคอมพิวเตอร์ไหม นี่คือสิ่งที่หนูอาจารย์ แบ่โอ.เค.นี่นะคะ อาจารย์ทำตัวอย่างนะคะคือการวัดความเข้าใจ แล้วก็วัดความรู้อันนี้เป็นตัวอย่างที่อาจารย์ทำมาให้พวกคุณดูค่ะ เดี๋ยวพี่ล่ามเห็นไหมคะ เห็นนะคะเดี๋ยวมันมืดไปหน่อยได้ไหมมาตรา 5 6 7 กับประชาชนทั่วไปนี่ เราจะใช้คำถามวัดความเข้าใจนะคะ วัดความเข้าใจในท่านเข้าใจระบบคอมพิวเตอร์หรือไม่ไหน ในการวัดนะคะ อย่างแรกอาจารย์ลองถามเขาก่อนว่าใช่ไหมคะ ถ้าเราถามเขาว่าระบบคอมพิวเตอร์คืออะไรนะคะ ก็คือคอมพิวเตอร์เหมือนเมื่อกี้ที่อาจารย์ถามเรา ว่าระบบคอมพิวเตอร์คืออะไรคอมพิวเตอร์มาก็จะไม่เข้าใจว่า ไอ้ตัวคอมพิวเตอร์ Systemมันจะเป็นลักษณะของการอธิบายเลย แล้วบางคนอาจจะตอบยาก ถ้าใครไม่ได้เรียระบบคอมพิวเตอร์หรือไหม 5 4 3 2 1นี่ มันคืออะไรนะคะ ดังนั้น นักศึกษาอาจจะถามตัวนี้ค่ะ ท่านเข้าใจนะคะ อันนี้คือวัดความเข้าใจเขาถ้าเขาเข้าใจก็จะติ้กที่ 5 ถ้าเขาไม่เข้าใจเขาก็จะไปติ๊กที่น้อยที่สุดเลย คือ 1มิชอบหรือไม่นะคะ เมื่อกี้ที่อาจารย์อธิบายไปในเบื้องต้น พอมาข้อ 2ท่านเข้าใจการเข้าถึง โดยนะคะ คุณถามเขาไปเลยว่า ท่านเข้าใจนะคะ คือการ Access เข้านะคะโดยที่บุคคลนั้นไม่ได้อนุญาตเขาก็จะไปติ๊กที่ 1 ถ้าเขานะคะ ท่านเข้าใจการเข้าถึงโดยมิชอบถ้าเขาเข้าใจก็จะติ๊กที่ 5พอข้อ 3 นะคะ เราก็ถามเลยว่าพอจะเข้าใจบ้าง เขาอาจจะไปที่3 ตรงกลางไว้ก่อน อย่างนี้โดยไม่ได้รับอนุญาตหรือไม่แล้วตัวท่านเองน่ะ นะคะ คนที่ทำแบบสอบถามท่านเคยเข้าถึงระบบคอมพิวเตอร์ของคนอื่นได้ว่า เคยบ่อยไหม มันก็จะไปที่ 5 3เคยไหม นะคะ ถามเขาไปดูเขาเคยไหมนะคะ ถ้าเขาเคย เขาก็จะวัดประเมินตัวเองว่าข้อ 1 นี่มันจะเป็นคอมพิวเตอร์ซิมเตม2, 1 ก็แล้วแต่ 5, 4, 3, 2, 1นะคะ ข้อ 4 นะคะข้อมูลคอมพิวเตอร์คืออะไรท่านเข้าใจข้อมูลคอมพิวเตอร์หรือไม่เห็นไหมที่อาจารย์ถามพวกคุณว่า ระบบ5, 4, 3, 2, 1, เหมือนกันนะคะคุณรู้ไหม ว่าข้อมูลคอมพิวเตอร์คืออเข้าใจหรือเปล่า ถ้าเขาเข้าใจก็จะติ้กโดยไม่ได้รับอนุญาตหรือไม่นะคะข้อ 5 นะคะ ข้อ 5แล้วท่านเองเคยเข้าถึงข้อมูลคคือเคยเข้าถึงข้อมูลนะคะช่วงข้อ 3 นี่ คือเคยเข้าถึงระบบ ส่วนจข้อ 5 นี่มาตรการป้องกันการเข้าถึงระบบคอมพิวเตอร์ที่ผู้อื่นเคยไหม นะคะ เคยไหมข้อ 6 นะคะ ข้อ 6 ท่านเข้าใจถึงมันยาก ลองปรับได้นะคะ ลองปรับได้จัดทำขึ้นเป็นการเฉพาะหรือไม่นะคะตัวนี้ถ้านักศึกษาบอกว่า อาจารย์มันเป็นภาษากฎหมายเกินไปรหัส หรือไม่ตัวนี้ ก็คือท่านเข้าใจถึงกระบวนการนะคะ Passwordถามต่อว่า แล้วท่านนี่เคยท่านเข้าใจไหมนะค ถ้าท่านเข้าใจท่านก็ติ๊กมานะคะ แล้วข้อ 7หรือไม่ เคยทำไหม เคยเอา Passwordนำมาตราการเหล่านี้ นำPassword นี่ไปเผยแพร่ให้คนอื่นทีนี้ของคนอื่นไปบอกต่อไหม ในทางที่ทำให้เขาเสียหายนะคะ มันก็จะเป็นข้อ 7 นะคะนักศึกษาดูสิว่ามันครบทุกมาตราไหมคะ 5 6 7 ไหม ครบไหมหมายเลข 13อันไหนที่เป็นการถาม เป็นคำถามของมาตรา 5หนูสะกิดเพื่อนหน่อยซ้ำอันเดิมแล้วนี่ ถามไปแล้ว ไม่เป็นไร หมายเลข 13 ลูกที่สื่อถึงมาตรา 5คำถามข้อไหน คำถามข้อไหนคะคำถามข้อไหนคะที่เป็นความผิดตามมาตรา 5ข้อไหนลูกจำได้ไหมมาตรา 5 เป็นเรื่องอะไรมาตรา 5 เป็นเรื่องอะไรเข้าถึงอะไรลูก มาตรา 5อะไรคะ ใครตอบได้ มาตรา…เข้าถึงหมายเลข 8 ตอบได้ไหมลูกที่มันเข้ากับ ที่มันตรงกับ</w:t>
      </w:r>
    </w:p>
    <w:p>
      <w:pPr>
        <w:pStyle w:val="BodyText"/>
      </w:pPr>
      <w:r>
        <w:t xml:space="preserve">(ล่าม) ข้อ 3 หรือเปล่าคะ</w:t>
      </w:r>
    </w:p>
    <w:p>
      <w:pPr>
        <w:pStyle w:val="BodyText"/>
      </w:pPr>
      <w:r>
        <w:t xml:space="preserve">(อาจารย์) ค่ะ ถามเขาว่าข้อไหน</w:t>
      </w:r>
    </w:p>
    <w:p>
      <w:pPr>
        <w:pStyle w:val="BodyText"/>
      </w:pPr>
      <w:r>
        <w:t xml:space="preserve">(ล่าม) เขาตอบว่าข้อ 3 น่ะค่ะ</w:t>
      </w:r>
    </w:p>
    <w:p>
      <w:pPr>
        <w:pStyle w:val="BodyText"/>
      </w:pPr>
      <w:r>
        <w:t xml:space="preserve">(อาจารย์) ข้อ 3มาตรา 5 มันเป็นเรื่องอะไรหนูจำได้ไหมแล้วข้อ 1 ข้อ 2 ล่ะลูกเข้าถึงอะไรลูก</w:t>
      </w:r>
    </w:p>
    <w:p>
      <w:pPr>
        <w:pStyle w:val="BodyText"/>
      </w:pPr>
      <w:r>
        <w:t xml:space="preserve">(ล่าม) ข้อ 1 ข้อ 2มาตรา 5เข้าถึงอะไร มาตรา 5ระบบคอมพิวเตอร์ใช่ไหมคะ มันก็จะไปถามความเข้าใจก็เหมือนกันค่ะ</w:t>
      </w:r>
    </w:p>
    <w:p>
      <w:pPr>
        <w:pStyle w:val="BodyText"/>
      </w:pPr>
      <w:r>
        <w:t xml:space="preserve">(อาจารย์) โอ.เค.นะคะ 1, 2, 3 นี่ มันเป็นเรื่องของข้อ 4, 5 นะคะในมาตรา 5 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ห้องเรียน จริยธรรมและกฎหมายสำหรับนัก IT (ปี3) 12-11-2563</dc:title>
  <dc:creator/>
  <cp:keywords/>
  <dcterms:created xsi:type="dcterms:W3CDTF">2021-03-23T09:17:27Z</dcterms:created>
  <dcterms:modified xsi:type="dcterms:W3CDTF">2021-03-23T09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2 พฤษจิกายน 2563 เวลา 09.33 น.</vt:lpwstr>
  </property>
  <property fmtid="{D5CDD505-2E9C-101B-9397-08002B2CF9AE}" pid="3" name="subtitle">
    <vt:lpwstr/>
  </property>
</Properties>
</file>